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3.7.0 -->
  <w:body>
    <w:p w:rsidR="00AB1548" w:rsidRPr="007A26A0" w:rsidP="007A26A0" w14:paraId="62B3DEAB" w14:textId="51F4AB6C">
      <w:pPr>
        <w:pStyle w:val="Heading"/>
        <w:rPr>
          <w:szCs w:val="24"/>
        </w:rPr>
      </w:pPr>
      <w:r>
        <w:t xml:space="preserve">Attachment 3: </w:t>
      </w:r>
      <w:r w:rsidR="00504851">
        <w:t xml:space="preserve">Optional </w:t>
      </w:r>
      <w:r>
        <w:t>Budget Table</w:t>
      </w:r>
    </w:p>
    <w:p w:rsidR="00AB1548" w:rsidP="00A51228" w14:paraId="3DF8209C" w14:textId="77777777"/>
    <w:p w:rsidR="00A51228" w:rsidP="00AB1548" w14:paraId="62B2DD4C" w14:textId="5D5C4D77">
      <w:r>
        <w:t xml:space="preserve">(Optional): </w:t>
      </w:r>
      <w:r>
        <w:t xml:space="preserve">You can use the below table to complete question </w:t>
      </w:r>
      <w:r w:rsidR="00A4568B">
        <w:t>6</w:t>
      </w:r>
      <w:r>
        <w:t xml:space="preserve">. </w:t>
      </w:r>
    </w:p>
    <w:p w:rsidR="00A51228" w:rsidP="00A51228" w14:paraId="0205C2D0" w14:textId="77777777"/>
    <w:tbl>
      <w:tblPr>
        <w:tblStyle w:val="GridTable1Light"/>
        <w:tblW w:w="10255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22"/>
        <w:gridCol w:w="2727"/>
        <w:gridCol w:w="1663"/>
        <w:gridCol w:w="1606"/>
        <w:gridCol w:w="1857"/>
        <w:gridCol w:w="1980"/>
      </w:tblGrid>
      <w:tr w14:paraId="3EC7A8F6" w14:textId="54FD1EC7" w:rsidTr="007A26A0">
        <w:tblPrEx>
          <w:tblW w:w="10255" w:type="dxa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cantSplit/>
          <w:tblHeader/>
        </w:trPr>
        <w:tc>
          <w:tcPr>
            <w:tcW w:w="4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7A26A0" w14:paraId="5DBFC5CF" w14:textId="77777777">
            <w:pPr>
              <w:rPr>
                <w:rFonts w:ascii="Calibri" w:eastAsia="Times New Roman" w:hAnsi="Calibri" w:cs="Arial"/>
                <w:b w:val="0"/>
                <w:bCs w:val="0"/>
              </w:rPr>
            </w:pP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7A26A0" w:rsidP="009E5323" w14:paraId="21147CDA" w14:textId="0172006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Project Activity</w:t>
            </w: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7A26A0" w:rsidP="009E5323" w14:paraId="2A068B31" w14:textId="3CDD819A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SCC Funding Amount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7A26A0" w:rsidP="009E5323" w14:paraId="5816A207" w14:textId="170D017E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Other Funding Amount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7A26A0" w:rsidP="009E5323" w14:paraId="1519F931" w14:textId="2C53C284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Other Funding Status (Secured, Applying, etc.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9E5323" w:rsidP="009E5323" w14:paraId="2A8C6A9F" w14:textId="77777777">
            <w:pPr>
              <w:jc w:val="center"/>
              <w:rPr>
                <w:rFonts w:cs="Arial"/>
                <w:b w:val="0"/>
                <w:bCs w:val="0"/>
              </w:rPr>
            </w:pPr>
          </w:p>
          <w:p w:rsidR="007A26A0" w:rsidP="009E5323" w14:paraId="0D929B47" w14:textId="5A81399F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Total Cost</w:t>
            </w:r>
          </w:p>
        </w:tc>
      </w:tr>
      <w:tr w14:paraId="4067B6E0" w14:textId="4C5BB2A2" w:rsidTr="007A26A0">
        <w:tblPrEx>
          <w:tblW w:w="10255" w:type="dxa"/>
          <w:tblInd w:w="0" w:type="dxa"/>
          <w:tblLook w:val="04A0"/>
        </w:tblPrEx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26A0" w14:paraId="0CA9B76B" w14:textId="3881D9C8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1</w:t>
            </w: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:rsidRPr="00A51228" w14:paraId="65EE3360" w14:textId="1A8E1A1C">
            <w:pPr>
              <w:rPr>
                <w:rFonts w:cs="Arial"/>
              </w:rPr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7E35C9DB" w14:textId="77777777">
            <w:pPr>
              <w:ind w:right="165"/>
              <w:jc w:val="right"/>
              <w:rPr>
                <w:rFonts w:cs="Arial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:rsidRPr="00021B72" w14:paraId="708DCA8C" w14:textId="3D826E2C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:rsidRPr="00021B72" w14:paraId="72AAB966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:rsidRPr="00021B72" w14:paraId="74E0C166" w14:textId="77777777">
            <w:pPr>
              <w:ind w:right="75"/>
              <w:jc w:val="right"/>
              <w:rPr>
                <w:rFonts w:cs="Arial"/>
              </w:rPr>
            </w:pPr>
          </w:p>
        </w:tc>
      </w:tr>
      <w:tr w14:paraId="232CCC2C" w14:textId="6D684A02" w:rsidTr="007A26A0">
        <w:tblPrEx>
          <w:tblW w:w="10255" w:type="dxa"/>
          <w:tblInd w:w="0" w:type="dxa"/>
          <w:tblLook w:val="04A0"/>
        </w:tblPrEx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26A0" w14:paraId="65DF943A" w14:textId="77777777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2</w:t>
            </w: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4D4661A4" w14:textId="77777777">
            <w:pPr>
              <w:rPr>
                <w:rFonts w:cs="Arial"/>
                <w:b/>
                <w:bCs/>
              </w:rPr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201CB1FD" w14:textId="77777777">
            <w:pPr>
              <w:ind w:right="165"/>
              <w:jc w:val="right"/>
              <w:rPr>
                <w:rFonts w:cs="Arial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07E4EF7C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3EF93123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54EC148E" w14:textId="77777777">
            <w:pPr>
              <w:ind w:right="75"/>
              <w:jc w:val="right"/>
              <w:rPr>
                <w:rFonts w:cs="Arial"/>
              </w:rPr>
            </w:pPr>
          </w:p>
        </w:tc>
      </w:tr>
      <w:tr w14:paraId="454401D8" w14:textId="7FDD5FBA" w:rsidTr="007A26A0">
        <w:tblPrEx>
          <w:tblW w:w="10255" w:type="dxa"/>
          <w:tblInd w:w="0" w:type="dxa"/>
          <w:tblLook w:val="04A0"/>
        </w:tblPrEx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26A0" w14:paraId="08A17567" w14:textId="77777777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3</w:t>
            </w: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3521937C" w14:textId="77777777">
            <w:pPr>
              <w:rPr>
                <w:rFonts w:cs="Arial"/>
                <w:b/>
                <w:bCs/>
              </w:rPr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6423D62F" w14:textId="77777777">
            <w:pPr>
              <w:ind w:right="165"/>
              <w:jc w:val="right"/>
              <w:rPr>
                <w:rFonts w:cs="Arial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4DDCB69E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1A896537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6AAE6219" w14:textId="77777777">
            <w:pPr>
              <w:ind w:right="75"/>
              <w:jc w:val="right"/>
              <w:rPr>
                <w:rFonts w:cs="Arial"/>
              </w:rPr>
            </w:pPr>
          </w:p>
        </w:tc>
      </w:tr>
      <w:tr w14:paraId="100CCCCA" w14:textId="3EF638EA" w:rsidTr="007A26A0">
        <w:tblPrEx>
          <w:tblW w:w="10255" w:type="dxa"/>
          <w:tblInd w:w="0" w:type="dxa"/>
          <w:tblLook w:val="04A0"/>
        </w:tblPrEx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:rsidRPr="00A51228" w14:paraId="5D079F7F" w14:textId="08060D17">
            <w:pPr>
              <w:rPr>
                <w:rFonts w:cs="Arial"/>
                <w:b w:val="0"/>
                <w:bCs w:val="0"/>
              </w:rPr>
            </w:pPr>
            <w:r w:rsidRPr="00A51228">
              <w:rPr>
                <w:rFonts w:cs="Arial"/>
                <w:b w:val="0"/>
                <w:bCs w:val="0"/>
              </w:rPr>
              <w:t>4</w:t>
            </w: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26A0" w14:paraId="087EB7C9" w14:textId="37C0ED35">
            <w:pPr>
              <w:rPr>
                <w:rFonts w:cs="Arial"/>
              </w:rPr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005D5C09" w14:textId="77777777">
            <w:pPr>
              <w:ind w:right="165"/>
              <w:jc w:val="right"/>
              <w:rPr>
                <w:rFonts w:cs="Arial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18A079B9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328BBF27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06F24F10" w14:textId="77777777">
            <w:pPr>
              <w:ind w:right="75"/>
              <w:jc w:val="right"/>
              <w:rPr>
                <w:rFonts w:cs="Arial"/>
              </w:rPr>
            </w:pPr>
          </w:p>
        </w:tc>
      </w:tr>
      <w:tr w14:paraId="4886104D" w14:textId="77777777" w:rsidTr="007A26A0">
        <w:tblPrEx>
          <w:tblW w:w="10255" w:type="dxa"/>
          <w:tblInd w:w="0" w:type="dxa"/>
          <w:tblLook w:val="04A0"/>
        </w:tblPrEx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:rsidRPr="00A51228" w14:paraId="0CBA0FA6" w14:textId="3A4F1BC5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5</w:t>
            </w: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58F70D13" w14:textId="77777777">
            <w:pPr>
              <w:rPr>
                <w:rFonts w:cs="Arial"/>
              </w:rPr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18BD6D78" w14:textId="77777777">
            <w:pPr>
              <w:ind w:right="165"/>
              <w:jc w:val="right"/>
              <w:rPr>
                <w:rFonts w:cs="Arial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361D46B9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1C2EEE8B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4F81FAF9" w14:textId="77777777">
            <w:pPr>
              <w:ind w:right="75"/>
              <w:jc w:val="right"/>
              <w:rPr>
                <w:rFonts w:cs="Arial"/>
              </w:rPr>
            </w:pPr>
          </w:p>
        </w:tc>
      </w:tr>
      <w:tr w14:paraId="722E698E" w14:textId="77777777" w:rsidTr="007A26A0">
        <w:tblPrEx>
          <w:tblW w:w="10255" w:type="dxa"/>
          <w:tblInd w:w="0" w:type="dxa"/>
          <w:tblLook w:val="04A0"/>
        </w:tblPrEx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:rsidRPr="00A51228" w14:paraId="4311DAFB" w14:textId="534674E4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6</w:t>
            </w: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1F0ABA8F" w14:textId="77777777">
            <w:pPr>
              <w:rPr>
                <w:rFonts w:cs="Arial"/>
              </w:rPr>
            </w:pP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79A3BE96" w14:textId="77777777">
            <w:pPr>
              <w:ind w:right="165"/>
              <w:jc w:val="right"/>
              <w:rPr>
                <w:rFonts w:cs="Arial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19D37B01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6122883D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2BD7" w14:paraId="04D172D1" w14:textId="77777777">
            <w:pPr>
              <w:ind w:right="75"/>
              <w:jc w:val="right"/>
              <w:rPr>
                <w:rFonts w:cs="Arial"/>
              </w:rPr>
            </w:pPr>
          </w:p>
        </w:tc>
      </w:tr>
      <w:tr w14:paraId="2BDB066A" w14:textId="18CFDB6D" w:rsidTr="007A26A0">
        <w:tblPrEx>
          <w:tblW w:w="10255" w:type="dxa"/>
          <w:tblInd w:w="0" w:type="dxa"/>
          <w:tblLook w:val="04A0"/>
        </w:tblPrEx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56191130" w14:textId="77777777">
            <w:pPr>
              <w:rPr>
                <w:rFonts w:cs="Arial"/>
              </w:rPr>
            </w:pP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:rsidRPr="007A26A0" w:rsidP="007A26A0" w14:paraId="1AB533EF" w14:textId="3C3BD637">
            <w:pPr>
              <w:rPr>
                <w:rFonts w:cs="Arial"/>
              </w:rPr>
            </w:pPr>
            <w:r w:rsidRPr="007A26A0">
              <w:rPr>
                <w:rFonts w:cs="Arial"/>
              </w:rPr>
              <w:t>Indirect Costs</w:t>
            </w:r>
            <w:r w:rsidR="009336D6">
              <w:rPr>
                <w:rFonts w:cs="Arial"/>
              </w:rPr>
              <w:t xml:space="preserve"> (up to 20%)</w:t>
            </w: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349614F7" w14:textId="524C903E">
            <w:pPr>
              <w:ind w:right="525"/>
              <w:jc w:val="right"/>
              <w:rPr>
                <w:rFonts w:cs="Arial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7CAF29F5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13AF4306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7921AA6D" w14:textId="77777777">
            <w:pPr>
              <w:ind w:right="75"/>
              <w:jc w:val="right"/>
              <w:rPr>
                <w:rFonts w:cs="Arial"/>
              </w:rPr>
            </w:pPr>
          </w:p>
        </w:tc>
      </w:tr>
      <w:tr w14:paraId="0E56C7D4" w14:textId="77777777" w:rsidTr="007A26A0">
        <w:tblPrEx>
          <w:tblW w:w="10255" w:type="dxa"/>
          <w:tblInd w:w="0" w:type="dxa"/>
          <w:tblLook w:val="04A0"/>
        </w:tblPrEx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279EA5F5" w14:textId="77777777">
            <w:pPr>
              <w:rPr>
                <w:rFonts w:cs="Arial"/>
                <w:b w:val="0"/>
                <w:bCs w:val="0"/>
              </w:rPr>
            </w:pPr>
          </w:p>
        </w:tc>
        <w:tc>
          <w:tcPr>
            <w:tcW w:w="2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:rsidRPr="007A26A0" w:rsidP="007A26A0" w14:paraId="0C516C58" w14:textId="40766907">
            <w:pPr>
              <w:jc w:val="right"/>
              <w:rPr>
                <w:rFonts w:cs="Arial"/>
              </w:rPr>
            </w:pPr>
            <w:r>
              <w:rPr>
                <w:rFonts w:cs="Arial"/>
              </w:rPr>
              <w:t>TOTAL</w:t>
            </w:r>
          </w:p>
        </w:tc>
        <w:tc>
          <w:tcPr>
            <w:tcW w:w="1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2AB61242" w14:textId="77777777">
            <w:pPr>
              <w:ind w:right="525"/>
              <w:jc w:val="right"/>
              <w:rPr>
                <w:rFonts w:cs="Arial"/>
              </w:rPr>
            </w:pP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25E740D9" w14:textId="77777777">
            <w:pPr>
              <w:ind w:right="75"/>
              <w:jc w:val="right"/>
              <w:rPr>
                <w:rFonts w:cs="Arial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:rsidP="00E36F29" w14:paraId="33AF9AA0" w14:textId="194EDB82">
            <w:pPr>
              <w:ind w:right="75"/>
              <w:jc w:val="center"/>
              <w:rPr>
                <w:rFonts w:cs="Arial"/>
              </w:rPr>
            </w:pPr>
            <w:r>
              <w:rPr>
                <w:rFonts w:cs="Arial"/>
              </w:rPr>
              <w:t>(N/A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26A0" w14:paraId="72CBC523" w14:textId="77777777">
            <w:pPr>
              <w:ind w:right="75"/>
              <w:jc w:val="right"/>
              <w:rPr>
                <w:rFonts w:cs="Arial"/>
              </w:rPr>
            </w:pPr>
          </w:p>
        </w:tc>
      </w:tr>
    </w:tbl>
    <w:p w:rsidR="00A51228" w:rsidP="00A51228" w14:paraId="37F2E51A" w14:textId="2BB81CA7"/>
    <w:p w:rsidR="00AB1548" w:rsidRPr="00AB1548" w:rsidP="00A51228" w14:paraId="7734CC18" w14:textId="77777777"/>
    <w:p w:rsidR="001C6901" w:rsidRPr="00F44877" w:rsidP="0076080D" w14:paraId="37F70565" w14:textId="184555D0">
      <w:pPr>
        <w:rPr>
          <w:rFonts w:cstheme="minorHAnsi"/>
          <w:szCs w:val="24"/>
        </w:rPr>
      </w:pPr>
      <w:r>
        <w:rPr>
          <w:rFonts w:cstheme="minorHAnsi"/>
          <w:szCs w:val="24"/>
        </w:rPr>
        <w:t>Example project activities could include design/planning, installation, community engagement, etc.</w:t>
      </w:r>
    </w:p>
    <w:sectPr w:rsidSect="009336D6">
      <w:footerReference w:type="firs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635BFA" w:rsidP="00812DC8" w14:paraId="4801B1EA" w14:textId="77777777">
      <w:r>
        <w:separator/>
      </w:r>
    </w:p>
    <w:p w:rsidR="00635BFA" w14:paraId="3EF4D2BB" w14:textId="77777777"/>
  </w:endnote>
  <w:endnote w:type="continuationSeparator" w:id="1">
    <w:p w:rsidR="00635BFA" w:rsidP="00812DC8" w14:paraId="70695077" w14:textId="77777777">
      <w:r>
        <w:continuationSeparator/>
      </w:r>
    </w:p>
    <w:p w:rsidR="00635BFA" w14:paraId="41C4831B" w14:textId="77777777"/>
  </w:endnote>
  <w:endnote w:type="continuationNotice" w:id="2">
    <w:p w:rsidR="00635BFA" w14:paraId="3C6C5C89" w14:textId="77777777"/>
    <w:p w:rsidR="00635BFA" w14:paraId="6110606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7A26A0" w:rsidP="00437D18" w14:paraId="5DC60656" w14:textId="204BFAC1">
    <w:pPr>
      <w:pStyle w:val="Footer"/>
      <w:jc w:val="both"/>
    </w:pPr>
    <w:r>
      <w:rPr>
        <w:i/>
        <w:sz w:val="20"/>
        <w:szCs w:val="20"/>
      </w:rPr>
      <w:t>Coastal Stories Request for Pre-Applications 202</w:t>
    </w:r>
    <w:r w:rsidR="009336D6">
      <w:rPr>
        <w:i/>
        <w:sz w:val="20"/>
        <w:szCs w:val="20"/>
      </w:rPr>
      <w:t>4</w:t>
    </w:r>
    <w:r>
      <w:rPr>
        <w:i/>
        <w:sz w:val="20"/>
        <w:szCs w:val="20"/>
      </w:rPr>
      <w:t>-202</w:t>
    </w:r>
    <w:r w:rsidR="009336D6">
      <w:rPr>
        <w:i/>
        <w:sz w:val="20"/>
        <w:szCs w:val="20"/>
      </w:rPr>
      <w:t>5</w:t>
    </w:r>
    <w:r>
      <w:rPr>
        <w:i/>
        <w:sz w:val="20"/>
        <w:szCs w:val="20"/>
      </w:rPr>
      <w:t>, Pre-Application</w:t>
    </w:r>
    <w:r w:rsidRPr="00DA71D1">
      <w:rPr>
        <w:i/>
        <w:sz w:val="20"/>
        <w:szCs w:val="20"/>
      </w:rPr>
      <w:tab/>
    </w:r>
    <w:r>
      <w:rPr>
        <w:i/>
        <w:sz w:val="20"/>
        <w:szCs w:val="20"/>
      </w:rPr>
      <w:t>Attachment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635BFA" w:rsidP="00812DC8" w14:paraId="6E4F44AE" w14:textId="77777777">
      <w:r>
        <w:separator/>
      </w:r>
    </w:p>
    <w:p w:rsidR="00635BFA" w14:paraId="14A7BC8A" w14:textId="77777777"/>
  </w:footnote>
  <w:footnote w:type="continuationSeparator" w:id="1">
    <w:p w:rsidR="00635BFA" w:rsidP="00812DC8" w14:paraId="221B24A2" w14:textId="77777777">
      <w:r>
        <w:continuationSeparator/>
      </w:r>
    </w:p>
    <w:p w:rsidR="00635BFA" w14:paraId="330E14A7" w14:textId="77777777"/>
  </w:footnote>
  <w:footnote w:type="continuationNotice" w:id="2">
    <w:p w:rsidR="00635BFA" w14:paraId="25E2CC03" w14:textId="77777777"/>
    <w:p w:rsidR="00635BFA" w14:paraId="2DDC9C1A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76E3C9F"/>
    <w:multiLevelType w:val="multilevel"/>
    <w:tmpl w:val="B6962874"/>
    <w:lvl w:ilvl="0">
      <w:start w:val="2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">
    <w:nsid w:val="0A837704"/>
    <w:multiLevelType w:val="multilevel"/>
    <w:tmpl w:val="438243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EE64C1"/>
    <w:multiLevelType w:val="hybridMultilevel"/>
    <w:tmpl w:val="069C0F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E16F1E"/>
    <w:multiLevelType w:val="multilevel"/>
    <w:tmpl w:val="5AA4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C662B86"/>
    <w:multiLevelType w:val="hybridMultilevel"/>
    <w:tmpl w:val="D43EE41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4B02B1F"/>
    <w:multiLevelType w:val="hybridMultilevel"/>
    <w:tmpl w:val="EC44A69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4F16B7D"/>
    <w:multiLevelType w:val="hybridMultilevel"/>
    <w:tmpl w:val="0ECE44D8"/>
    <w:lvl w:ilvl="0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E1627B"/>
    <w:multiLevelType w:val="hybridMultilevel"/>
    <w:tmpl w:val="8A1A8746"/>
    <w:lvl w:ilvl="0">
      <w:start w:val="3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8">
    <w:nsid w:val="30236D42"/>
    <w:multiLevelType w:val="hybridMultilevel"/>
    <w:tmpl w:val="B4C444CA"/>
    <w:lvl w:ilvl="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E03014"/>
    <w:multiLevelType w:val="hybridMultilevel"/>
    <w:tmpl w:val="741E37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BD4841"/>
    <w:multiLevelType w:val="hybridMultilevel"/>
    <w:tmpl w:val="354021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28084B"/>
    <w:multiLevelType w:val="multilevel"/>
    <w:tmpl w:val="C62E5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5033E07"/>
    <w:multiLevelType w:val="multilevel"/>
    <w:tmpl w:val="A8ECCF2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62E1B7E"/>
    <w:multiLevelType w:val="hybridMultilevel"/>
    <w:tmpl w:val="0888A2A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8831C55"/>
    <w:multiLevelType w:val="hybridMultilevel"/>
    <w:tmpl w:val="52F03D0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15">
    <w:nsid w:val="4B1A6B22"/>
    <w:multiLevelType w:val="multilevel"/>
    <w:tmpl w:val="6FF8D5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B460200"/>
    <w:multiLevelType w:val="hybridMultilevel"/>
    <w:tmpl w:val="B9FEB87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0725AC6"/>
    <w:multiLevelType w:val="hybridMultilevel"/>
    <w:tmpl w:val="288866FC"/>
    <w:lvl w:ilvl="0">
      <w:start w:val="4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8">
    <w:nsid w:val="54825587"/>
    <w:multiLevelType w:val="multilevel"/>
    <w:tmpl w:val="C714C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6A844F1"/>
    <w:multiLevelType w:val="hybridMultilevel"/>
    <w:tmpl w:val="073CDA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D51240E"/>
    <w:multiLevelType w:val="multilevel"/>
    <w:tmpl w:val="CCE2B5E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D52643A"/>
    <w:multiLevelType w:val="multilevel"/>
    <w:tmpl w:val="C590A4B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15F4201"/>
    <w:multiLevelType w:val="hybridMultilevel"/>
    <w:tmpl w:val="63DEC6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4125E91"/>
    <w:multiLevelType w:val="hybridMultilevel"/>
    <w:tmpl w:val="7A883FF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64B246D6"/>
    <w:multiLevelType w:val="multilevel"/>
    <w:tmpl w:val="6CF2F79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56351F8"/>
    <w:multiLevelType w:val="multilevel"/>
    <w:tmpl w:val="D41CD7F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6E2397B"/>
    <w:multiLevelType w:val="hybridMultilevel"/>
    <w:tmpl w:val="BCF470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F92743"/>
    <w:multiLevelType w:val="hybridMultilevel"/>
    <w:tmpl w:val="DD5A85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FB7463"/>
    <w:multiLevelType w:val="multilevel"/>
    <w:tmpl w:val="AB58CD80"/>
    <w:lvl w:ilvl="0">
      <w:start w:val="2"/>
      <w:numFmt w:val="upperRoman"/>
      <w:lvlText w:val="%1."/>
      <w:lvlJc w:val="right"/>
      <w:pPr>
        <w:tabs>
          <w:tab w:val="num" w:pos="0"/>
        </w:tabs>
        <w:ind w:left="0" w:hanging="360"/>
      </w:pPr>
    </w:lvl>
    <w:lvl w:ilvl="1">
      <w:start w:val="1"/>
      <w:numFmt w:val="upperRoman"/>
      <w:lvlText w:val="%2."/>
      <w:lvlJc w:val="right"/>
      <w:pPr>
        <w:tabs>
          <w:tab w:val="num" w:pos="720"/>
        </w:tabs>
        <w:ind w:left="720" w:hanging="360"/>
      </w:pPr>
    </w:lvl>
    <w:lvl w:ilvl="2">
      <w:start w:val="1"/>
      <w:numFmt w:val="upperRoman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upperRoman"/>
      <w:lvlText w:val="%4."/>
      <w:lvlJc w:val="right"/>
      <w:pPr>
        <w:tabs>
          <w:tab w:val="num" w:pos="2160"/>
        </w:tabs>
        <w:ind w:left="2160" w:hanging="360"/>
      </w:pPr>
    </w:lvl>
    <w:lvl w:ilvl="4">
      <w:start w:val="1"/>
      <w:numFmt w:val="upperRoman"/>
      <w:lvlText w:val="%5."/>
      <w:lvlJc w:val="right"/>
      <w:pPr>
        <w:tabs>
          <w:tab w:val="num" w:pos="2880"/>
        </w:tabs>
        <w:ind w:left="2880" w:hanging="360"/>
      </w:pPr>
    </w:lvl>
    <w:lvl w:ilvl="5">
      <w:start w:val="1"/>
      <w:numFmt w:val="upperRoman"/>
      <w:lvlText w:val="%6."/>
      <w:lvlJc w:val="right"/>
      <w:pPr>
        <w:tabs>
          <w:tab w:val="num" w:pos="3600"/>
        </w:tabs>
        <w:ind w:left="3600" w:hanging="360"/>
      </w:pPr>
    </w:lvl>
    <w:lvl w:ilvl="6">
      <w:start w:val="1"/>
      <w:numFmt w:val="upperRoman"/>
      <w:lvlText w:val="%7."/>
      <w:lvlJc w:val="right"/>
      <w:pPr>
        <w:tabs>
          <w:tab w:val="num" w:pos="4320"/>
        </w:tabs>
        <w:ind w:left="4320" w:hanging="360"/>
      </w:pPr>
    </w:lvl>
    <w:lvl w:ilvl="7">
      <w:start w:val="1"/>
      <w:numFmt w:val="upperRoman"/>
      <w:lvlText w:val="%8."/>
      <w:lvlJc w:val="right"/>
      <w:pPr>
        <w:tabs>
          <w:tab w:val="num" w:pos="5040"/>
        </w:tabs>
        <w:ind w:left="5040" w:hanging="360"/>
      </w:pPr>
    </w:lvl>
    <w:lvl w:ilvl="8">
      <w:start w:val="1"/>
      <w:numFmt w:val="upperRoman"/>
      <w:lvlText w:val="%9."/>
      <w:lvlJc w:val="right"/>
      <w:pPr>
        <w:tabs>
          <w:tab w:val="num" w:pos="5760"/>
        </w:tabs>
        <w:ind w:left="5760" w:hanging="360"/>
      </w:pPr>
    </w:lvl>
  </w:abstractNum>
  <w:abstractNum w:abstractNumId="29">
    <w:nsid w:val="676D01B9"/>
    <w:multiLevelType w:val="multilevel"/>
    <w:tmpl w:val="C714C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9052557"/>
    <w:multiLevelType w:val="hybridMultilevel"/>
    <w:tmpl w:val="9CF85F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E0C0CF0"/>
    <w:multiLevelType w:val="multilevel"/>
    <w:tmpl w:val="F29C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719B0AB0"/>
    <w:multiLevelType w:val="hybridMultilevel"/>
    <w:tmpl w:val="6F521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2021464"/>
    <w:multiLevelType w:val="hybridMultilevel"/>
    <w:tmpl w:val="C324E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5B1E27"/>
    <w:multiLevelType w:val="hybridMultilevel"/>
    <w:tmpl w:val="7E26F6B6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71526A9"/>
    <w:multiLevelType w:val="hybridMultilevel"/>
    <w:tmpl w:val="783E867C"/>
    <w:lvl w:ilvl="0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2317EE"/>
    <w:multiLevelType w:val="multilevel"/>
    <w:tmpl w:val="5C9AE7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F233DC2"/>
    <w:multiLevelType w:val="multilevel"/>
    <w:tmpl w:val="05945C1E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num w:numId="1" w16cid:durableId="979383022">
    <w:abstractNumId w:val="8"/>
  </w:num>
  <w:num w:numId="2" w16cid:durableId="177742694">
    <w:abstractNumId w:val="35"/>
  </w:num>
  <w:num w:numId="3" w16cid:durableId="1819102944">
    <w:abstractNumId w:val="27"/>
  </w:num>
  <w:num w:numId="4" w16cid:durableId="1516573992">
    <w:abstractNumId w:val="34"/>
  </w:num>
  <w:num w:numId="5" w16cid:durableId="1601985596">
    <w:abstractNumId w:val="16"/>
  </w:num>
  <w:num w:numId="6" w16cid:durableId="955258723">
    <w:abstractNumId w:val="30"/>
  </w:num>
  <w:num w:numId="7" w16cid:durableId="736560413">
    <w:abstractNumId w:val="32"/>
  </w:num>
  <w:num w:numId="8" w16cid:durableId="192992809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34046663">
    <w:abstractNumId w:val="23"/>
  </w:num>
  <w:num w:numId="10" w16cid:durableId="472868667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9578013">
    <w:abstractNumId w:val="5"/>
  </w:num>
  <w:num w:numId="12" w16cid:durableId="1387922292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87990537">
    <w:abstractNumId w:val="4"/>
  </w:num>
  <w:num w:numId="14" w16cid:durableId="322970940">
    <w:abstractNumId w:val="1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26359878">
    <w:abstractNumId w:val="26"/>
  </w:num>
  <w:num w:numId="16" w16cid:durableId="20171502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81303366">
    <w:abstractNumId w:val="2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9622445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92927614">
    <w:abstractNumId w:val="3"/>
  </w:num>
  <w:num w:numId="20" w16cid:durableId="2026595287">
    <w:abstractNumId w:val="31"/>
  </w:num>
  <w:num w:numId="21" w16cid:durableId="895119036">
    <w:abstractNumId w:val="11"/>
  </w:num>
  <w:num w:numId="22" w16cid:durableId="21378689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04503879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69929584">
    <w:abstractNumId w:val="3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42297897">
    <w:abstractNumId w:val="2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76659026">
    <w:abstractNumId w:val="1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74407330">
    <w:abstractNumId w:val="2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711085">
    <w:abstractNumId w:val="12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68046561">
    <w:abstractNumId w:val="24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05797422">
    <w:abstractNumId w:val="2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46461167">
    <w:abstractNumId w:val="4"/>
  </w:num>
  <w:num w:numId="32" w16cid:durableId="1809011550">
    <w:abstractNumId w:val="6"/>
  </w:num>
  <w:num w:numId="33" w16cid:durableId="87166685">
    <w:abstractNumId w:val="9"/>
  </w:num>
  <w:num w:numId="34" w16cid:durableId="1376080616">
    <w:abstractNumId w:val="2"/>
  </w:num>
  <w:num w:numId="35" w16cid:durableId="1388796489">
    <w:abstractNumId w:val="10"/>
  </w:num>
  <w:num w:numId="36" w16cid:durableId="23679777">
    <w:abstractNumId w:val="33"/>
  </w:num>
  <w:num w:numId="37" w16cid:durableId="625356352">
    <w:abstractNumId w:val="30"/>
  </w:num>
  <w:num w:numId="38" w16cid:durableId="311259531">
    <w:abstractNumId w:val="29"/>
  </w:num>
  <w:num w:numId="39" w16cid:durableId="115954026">
    <w:abstractNumId w:val="13"/>
  </w:num>
  <w:num w:numId="40" w16cid:durableId="653878668">
    <w:abstractNumId w:val="14"/>
  </w:num>
  <w:num w:numId="41" w16cid:durableId="1598370636">
    <w:abstractNumId w:val="2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proofState w:spelling="clean" w:grammar="clean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75C3"/>
    <w:rsid w:val="00000676"/>
    <w:rsid w:val="000015B4"/>
    <w:rsid w:val="00001CD7"/>
    <w:rsid w:val="000026AF"/>
    <w:rsid w:val="00002E76"/>
    <w:rsid w:val="000035A0"/>
    <w:rsid w:val="00004374"/>
    <w:rsid w:val="0000685F"/>
    <w:rsid w:val="000072C6"/>
    <w:rsid w:val="0001005C"/>
    <w:rsid w:val="000117D8"/>
    <w:rsid w:val="000124EF"/>
    <w:rsid w:val="00013991"/>
    <w:rsid w:val="00013AEE"/>
    <w:rsid w:val="000151EA"/>
    <w:rsid w:val="0001772A"/>
    <w:rsid w:val="00021B72"/>
    <w:rsid w:val="000229D4"/>
    <w:rsid w:val="00024059"/>
    <w:rsid w:val="0002687A"/>
    <w:rsid w:val="00027163"/>
    <w:rsid w:val="0003082F"/>
    <w:rsid w:val="00031C0C"/>
    <w:rsid w:val="00031CDB"/>
    <w:rsid w:val="000357FA"/>
    <w:rsid w:val="00035858"/>
    <w:rsid w:val="00036F31"/>
    <w:rsid w:val="00040334"/>
    <w:rsid w:val="0004095D"/>
    <w:rsid w:val="00041091"/>
    <w:rsid w:val="00041653"/>
    <w:rsid w:val="000419C4"/>
    <w:rsid w:val="00042912"/>
    <w:rsid w:val="00044E80"/>
    <w:rsid w:val="00050E1F"/>
    <w:rsid w:val="000512DB"/>
    <w:rsid w:val="000521AD"/>
    <w:rsid w:val="00054742"/>
    <w:rsid w:val="00055494"/>
    <w:rsid w:val="00056754"/>
    <w:rsid w:val="000600AE"/>
    <w:rsid w:val="000609BC"/>
    <w:rsid w:val="00061012"/>
    <w:rsid w:val="00061B1C"/>
    <w:rsid w:val="00061C14"/>
    <w:rsid w:val="00063CCF"/>
    <w:rsid w:val="00064280"/>
    <w:rsid w:val="00064C21"/>
    <w:rsid w:val="000669BB"/>
    <w:rsid w:val="00070262"/>
    <w:rsid w:val="00071FE2"/>
    <w:rsid w:val="00072DC1"/>
    <w:rsid w:val="00073FD1"/>
    <w:rsid w:val="0007400F"/>
    <w:rsid w:val="0007482B"/>
    <w:rsid w:val="000763EE"/>
    <w:rsid w:val="00076DE5"/>
    <w:rsid w:val="00077236"/>
    <w:rsid w:val="000774FD"/>
    <w:rsid w:val="0007782F"/>
    <w:rsid w:val="00082C27"/>
    <w:rsid w:val="0008339F"/>
    <w:rsid w:val="000839FD"/>
    <w:rsid w:val="000843FB"/>
    <w:rsid w:val="00085937"/>
    <w:rsid w:val="00085BFC"/>
    <w:rsid w:val="00090CCE"/>
    <w:rsid w:val="00091A7D"/>
    <w:rsid w:val="000927FE"/>
    <w:rsid w:val="00093372"/>
    <w:rsid w:val="0009364F"/>
    <w:rsid w:val="0009466E"/>
    <w:rsid w:val="00094791"/>
    <w:rsid w:val="00094D79"/>
    <w:rsid w:val="00094D89"/>
    <w:rsid w:val="00097BD1"/>
    <w:rsid w:val="000A272C"/>
    <w:rsid w:val="000A2E88"/>
    <w:rsid w:val="000A3FAE"/>
    <w:rsid w:val="000A70CE"/>
    <w:rsid w:val="000A7A55"/>
    <w:rsid w:val="000B163E"/>
    <w:rsid w:val="000B34CF"/>
    <w:rsid w:val="000B35BD"/>
    <w:rsid w:val="000B672A"/>
    <w:rsid w:val="000B6CD5"/>
    <w:rsid w:val="000C0E11"/>
    <w:rsid w:val="000C1571"/>
    <w:rsid w:val="000C3460"/>
    <w:rsid w:val="000C7914"/>
    <w:rsid w:val="000D34CE"/>
    <w:rsid w:val="000D3504"/>
    <w:rsid w:val="000D6178"/>
    <w:rsid w:val="000D69B1"/>
    <w:rsid w:val="000D7DD9"/>
    <w:rsid w:val="000E08FA"/>
    <w:rsid w:val="000E0AB6"/>
    <w:rsid w:val="000E1081"/>
    <w:rsid w:val="000E4A0A"/>
    <w:rsid w:val="000E64BE"/>
    <w:rsid w:val="000E6613"/>
    <w:rsid w:val="000F250C"/>
    <w:rsid w:val="000F3B11"/>
    <w:rsid w:val="000F3B5D"/>
    <w:rsid w:val="000F6F10"/>
    <w:rsid w:val="001007D8"/>
    <w:rsid w:val="00100994"/>
    <w:rsid w:val="00101802"/>
    <w:rsid w:val="00102076"/>
    <w:rsid w:val="001025F3"/>
    <w:rsid w:val="00103550"/>
    <w:rsid w:val="001047FE"/>
    <w:rsid w:val="00105E25"/>
    <w:rsid w:val="00105EAF"/>
    <w:rsid w:val="0010696E"/>
    <w:rsid w:val="00106CCC"/>
    <w:rsid w:val="001077B3"/>
    <w:rsid w:val="00107B84"/>
    <w:rsid w:val="00111950"/>
    <w:rsid w:val="00112523"/>
    <w:rsid w:val="00114D90"/>
    <w:rsid w:val="00114E9A"/>
    <w:rsid w:val="0011689D"/>
    <w:rsid w:val="00120B6C"/>
    <w:rsid w:val="00120CAB"/>
    <w:rsid w:val="00121E7D"/>
    <w:rsid w:val="0012398A"/>
    <w:rsid w:val="00123D9B"/>
    <w:rsid w:val="00125F6B"/>
    <w:rsid w:val="00127897"/>
    <w:rsid w:val="00130623"/>
    <w:rsid w:val="0013344B"/>
    <w:rsid w:val="00133A59"/>
    <w:rsid w:val="0013459B"/>
    <w:rsid w:val="001365D6"/>
    <w:rsid w:val="00136EC3"/>
    <w:rsid w:val="00140AAC"/>
    <w:rsid w:val="00142F7C"/>
    <w:rsid w:val="00144CCF"/>
    <w:rsid w:val="00145D27"/>
    <w:rsid w:val="0014666F"/>
    <w:rsid w:val="00146702"/>
    <w:rsid w:val="00147124"/>
    <w:rsid w:val="001505EA"/>
    <w:rsid w:val="0015547C"/>
    <w:rsid w:val="00155C23"/>
    <w:rsid w:val="00157F6C"/>
    <w:rsid w:val="00160270"/>
    <w:rsid w:val="0016539B"/>
    <w:rsid w:val="0016741D"/>
    <w:rsid w:val="00167475"/>
    <w:rsid w:val="00170386"/>
    <w:rsid w:val="001706EC"/>
    <w:rsid w:val="00176664"/>
    <w:rsid w:val="00177493"/>
    <w:rsid w:val="00177938"/>
    <w:rsid w:val="00180610"/>
    <w:rsid w:val="00187751"/>
    <w:rsid w:val="0019169C"/>
    <w:rsid w:val="001945B4"/>
    <w:rsid w:val="00194A5C"/>
    <w:rsid w:val="001967AE"/>
    <w:rsid w:val="00196D90"/>
    <w:rsid w:val="001A0492"/>
    <w:rsid w:val="001A0B0E"/>
    <w:rsid w:val="001A23A0"/>
    <w:rsid w:val="001A2FD5"/>
    <w:rsid w:val="001A3423"/>
    <w:rsid w:val="001A4FC0"/>
    <w:rsid w:val="001A69D9"/>
    <w:rsid w:val="001A72ED"/>
    <w:rsid w:val="001B1BB0"/>
    <w:rsid w:val="001B2C5B"/>
    <w:rsid w:val="001B37E1"/>
    <w:rsid w:val="001B4721"/>
    <w:rsid w:val="001B7E6E"/>
    <w:rsid w:val="001C3DB4"/>
    <w:rsid w:val="001C5EBE"/>
    <w:rsid w:val="001C6221"/>
    <w:rsid w:val="001C6901"/>
    <w:rsid w:val="001C78D3"/>
    <w:rsid w:val="001D02FD"/>
    <w:rsid w:val="001D2AFA"/>
    <w:rsid w:val="001D2DC6"/>
    <w:rsid w:val="001D3425"/>
    <w:rsid w:val="001D44E0"/>
    <w:rsid w:val="001D470F"/>
    <w:rsid w:val="001D4A98"/>
    <w:rsid w:val="001D5A0B"/>
    <w:rsid w:val="001E621D"/>
    <w:rsid w:val="001F025B"/>
    <w:rsid w:val="001F33FC"/>
    <w:rsid w:val="001F42AA"/>
    <w:rsid w:val="001F5523"/>
    <w:rsid w:val="001F58E1"/>
    <w:rsid w:val="001F6961"/>
    <w:rsid w:val="00201548"/>
    <w:rsid w:val="00203998"/>
    <w:rsid w:val="00204892"/>
    <w:rsid w:val="00206D47"/>
    <w:rsid w:val="00206E29"/>
    <w:rsid w:val="00210F94"/>
    <w:rsid w:val="00211A8B"/>
    <w:rsid w:val="002130FC"/>
    <w:rsid w:val="00213EED"/>
    <w:rsid w:val="00214CB4"/>
    <w:rsid w:val="00217975"/>
    <w:rsid w:val="00217C93"/>
    <w:rsid w:val="0022040D"/>
    <w:rsid w:val="00220985"/>
    <w:rsid w:val="0022682E"/>
    <w:rsid w:val="00226B3E"/>
    <w:rsid w:val="00226D90"/>
    <w:rsid w:val="00232F2C"/>
    <w:rsid w:val="002333E4"/>
    <w:rsid w:val="00234381"/>
    <w:rsid w:val="002352D8"/>
    <w:rsid w:val="00235ED2"/>
    <w:rsid w:val="0023604C"/>
    <w:rsid w:val="00236CF7"/>
    <w:rsid w:val="0024187F"/>
    <w:rsid w:val="0024245F"/>
    <w:rsid w:val="0024432C"/>
    <w:rsid w:val="002447D4"/>
    <w:rsid w:val="00245FE5"/>
    <w:rsid w:val="00246380"/>
    <w:rsid w:val="00246BD4"/>
    <w:rsid w:val="002471A1"/>
    <w:rsid w:val="00250C3D"/>
    <w:rsid w:val="00252C17"/>
    <w:rsid w:val="00252F2A"/>
    <w:rsid w:val="0025647E"/>
    <w:rsid w:val="00257E5D"/>
    <w:rsid w:val="00260CAD"/>
    <w:rsid w:val="00261C48"/>
    <w:rsid w:val="00261DB0"/>
    <w:rsid w:val="00262C3A"/>
    <w:rsid w:val="00262F1C"/>
    <w:rsid w:val="00263BC2"/>
    <w:rsid w:val="00265F2C"/>
    <w:rsid w:val="00273902"/>
    <w:rsid w:val="00275D68"/>
    <w:rsid w:val="00277EC6"/>
    <w:rsid w:val="0028132A"/>
    <w:rsid w:val="0028192D"/>
    <w:rsid w:val="00281B7D"/>
    <w:rsid w:val="0028322B"/>
    <w:rsid w:val="0028483C"/>
    <w:rsid w:val="00286726"/>
    <w:rsid w:val="00286BB4"/>
    <w:rsid w:val="00286CF1"/>
    <w:rsid w:val="00291DB2"/>
    <w:rsid w:val="00293526"/>
    <w:rsid w:val="00297253"/>
    <w:rsid w:val="002A2C76"/>
    <w:rsid w:val="002A4515"/>
    <w:rsid w:val="002A6CCC"/>
    <w:rsid w:val="002A70ED"/>
    <w:rsid w:val="002B25D4"/>
    <w:rsid w:val="002B5A9B"/>
    <w:rsid w:val="002B605B"/>
    <w:rsid w:val="002B6CC9"/>
    <w:rsid w:val="002B7904"/>
    <w:rsid w:val="002B7AA7"/>
    <w:rsid w:val="002B7B94"/>
    <w:rsid w:val="002C2633"/>
    <w:rsid w:val="002C2793"/>
    <w:rsid w:val="002C3077"/>
    <w:rsid w:val="002C30E0"/>
    <w:rsid w:val="002C4017"/>
    <w:rsid w:val="002C71A5"/>
    <w:rsid w:val="002C7990"/>
    <w:rsid w:val="002C7F21"/>
    <w:rsid w:val="002D2517"/>
    <w:rsid w:val="002D4ABA"/>
    <w:rsid w:val="002D593C"/>
    <w:rsid w:val="002D5F10"/>
    <w:rsid w:val="002D7176"/>
    <w:rsid w:val="002D7E01"/>
    <w:rsid w:val="002E1BF6"/>
    <w:rsid w:val="002E39D9"/>
    <w:rsid w:val="002E4757"/>
    <w:rsid w:val="002E6F63"/>
    <w:rsid w:val="002E7D75"/>
    <w:rsid w:val="002F262A"/>
    <w:rsid w:val="002F4140"/>
    <w:rsid w:val="002F4C6D"/>
    <w:rsid w:val="002F5FB2"/>
    <w:rsid w:val="002F6398"/>
    <w:rsid w:val="00301BFD"/>
    <w:rsid w:val="0030671F"/>
    <w:rsid w:val="00307077"/>
    <w:rsid w:val="003119C2"/>
    <w:rsid w:val="0031331B"/>
    <w:rsid w:val="0031551F"/>
    <w:rsid w:val="00315EBF"/>
    <w:rsid w:val="00316495"/>
    <w:rsid w:val="003175A3"/>
    <w:rsid w:val="0032047A"/>
    <w:rsid w:val="00321C93"/>
    <w:rsid w:val="003231EA"/>
    <w:rsid w:val="00323D82"/>
    <w:rsid w:val="00323E1F"/>
    <w:rsid w:val="00324C5C"/>
    <w:rsid w:val="00325E21"/>
    <w:rsid w:val="00326386"/>
    <w:rsid w:val="00331885"/>
    <w:rsid w:val="003325FD"/>
    <w:rsid w:val="00335471"/>
    <w:rsid w:val="003366D8"/>
    <w:rsid w:val="003397C8"/>
    <w:rsid w:val="00340954"/>
    <w:rsid w:val="0034416A"/>
    <w:rsid w:val="00344A0D"/>
    <w:rsid w:val="00346D15"/>
    <w:rsid w:val="00351B88"/>
    <w:rsid w:val="0035510A"/>
    <w:rsid w:val="00355C0E"/>
    <w:rsid w:val="00361BF4"/>
    <w:rsid w:val="003641B0"/>
    <w:rsid w:val="00364D63"/>
    <w:rsid w:val="00366662"/>
    <w:rsid w:val="00366BA0"/>
    <w:rsid w:val="00366E80"/>
    <w:rsid w:val="00367235"/>
    <w:rsid w:val="003715F4"/>
    <w:rsid w:val="00373755"/>
    <w:rsid w:val="003744CB"/>
    <w:rsid w:val="00375A78"/>
    <w:rsid w:val="00377807"/>
    <w:rsid w:val="00381523"/>
    <w:rsid w:val="00382923"/>
    <w:rsid w:val="003864E5"/>
    <w:rsid w:val="00390995"/>
    <w:rsid w:val="00391BBA"/>
    <w:rsid w:val="00391E18"/>
    <w:rsid w:val="003976A3"/>
    <w:rsid w:val="003A0029"/>
    <w:rsid w:val="003A2412"/>
    <w:rsid w:val="003A268D"/>
    <w:rsid w:val="003A4A57"/>
    <w:rsid w:val="003A5837"/>
    <w:rsid w:val="003A58C4"/>
    <w:rsid w:val="003A62A9"/>
    <w:rsid w:val="003A77C7"/>
    <w:rsid w:val="003B0F57"/>
    <w:rsid w:val="003B24D4"/>
    <w:rsid w:val="003B3E6B"/>
    <w:rsid w:val="003B4906"/>
    <w:rsid w:val="003B5867"/>
    <w:rsid w:val="003B703F"/>
    <w:rsid w:val="003B7F36"/>
    <w:rsid w:val="003C0D07"/>
    <w:rsid w:val="003C2BF2"/>
    <w:rsid w:val="003C2E45"/>
    <w:rsid w:val="003C5432"/>
    <w:rsid w:val="003C5468"/>
    <w:rsid w:val="003C65CC"/>
    <w:rsid w:val="003D4FDB"/>
    <w:rsid w:val="003D5387"/>
    <w:rsid w:val="003E00D7"/>
    <w:rsid w:val="003E096F"/>
    <w:rsid w:val="003E1FF8"/>
    <w:rsid w:val="003E3D6C"/>
    <w:rsid w:val="003E4ACF"/>
    <w:rsid w:val="003E4DC2"/>
    <w:rsid w:val="003E7423"/>
    <w:rsid w:val="003E7707"/>
    <w:rsid w:val="003E7A32"/>
    <w:rsid w:val="003F5066"/>
    <w:rsid w:val="003F5154"/>
    <w:rsid w:val="003F6EBC"/>
    <w:rsid w:val="003F7510"/>
    <w:rsid w:val="004011E5"/>
    <w:rsid w:val="00401892"/>
    <w:rsid w:val="0040237B"/>
    <w:rsid w:val="00402F2D"/>
    <w:rsid w:val="00403432"/>
    <w:rsid w:val="004039FF"/>
    <w:rsid w:val="004047B0"/>
    <w:rsid w:val="00406350"/>
    <w:rsid w:val="0040765A"/>
    <w:rsid w:val="00410839"/>
    <w:rsid w:val="00411792"/>
    <w:rsid w:val="00412155"/>
    <w:rsid w:val="004127B2"/>
    <w:rsid w:val="00413BC0"/>
    <w:rsid w:val="00415EE2"/>
    <w:rsid w:val="00416452"/>
    <w:rsid w:val="0041664D"/>
    <w:rsid w:val="00416B6C"/>
    <w:rsid w:val="00422563"/>
    <w:rsid w:val="00425ABB"/>
    <w:rsid w:val="00427CB6"/>
    <w:rsid w:val="0043152F"/>
    <w:rsid w:val="004315CF"/>
    <w:rsid w:val="00433300"/>
    <w:rsid w:val="00433CEE"/>
    <w:rsid w:val="0043406C"/>
    <w:rsid w:val="00434F80"/>
    <w:rsid w:val="00437D18"/>
    <w:rsid w:val="0044064D"/>
    <w:rsid w:val="00443BA3"/>
    <w:rsid w:val="00445524"/>
    <w:rsid w:val="00445EFA"/>
    <w:rsid w:val="00451EC0"/>
    <w:rsid w:val="0045375D"/>
    <w:rsid w:val="00454844"/>
    <w:rsid w:val="00457AEB"/>
    <w:rsid w:val="00462645"/>
    <w:rsid w:val="00464E7C"/>
    <w:rsid w:val="00465763"/>
    <w:rsid w:val="004657F4"/>
    <w:rsid w:val="00466304"/>
    <w:rsid w:val="0047429C"/>
    <w:rsid w:val="004742B2"/>
    <w:rsid w:val="00475D70"/>
    <w:rsid w:val="00476260"/>
    <w:rsid w:val="004764C9"/>
    <w:rsid w:val="00476E4F"/>
    <w:rsid w:val="00477A0C"/>
    <w:rsid w:val="00483310"/>
    <w:rsid w:val="00483AC3"/>
    <w:rsid w:val="0049023C"/>
    <w:rsid w:val="00494DE4"/>
    <w:rsid w:val="00495784"/>
    <w:rsid w:val="00495B4E"/>
    <w:rsid w:val="004A0659"/>
    <w:rsid w:val="004A3649"/>
    <w:rsid w:val="004A3712"/>
    <w:rsid w:val="004A4895"/>
    <w:rsid w:val="004A6E99"/>
    <w:rsid w:val="004B0EAD"/>
    <w:rsid w:val="004B14AE"/>
    <w:rsid w:val="004B5273"/>
    <w:rsid w:val="004B6A22"/>
    <w:rsid w:val="004C1BDE"/>
    <w:rsid w:val="004C2254"/>
    <w:rsid w:val="004C5087"/>
    <w:rsid w:val="004C6178"/>
    <w:rsid w:val="004D2BD7"/>
    <w:rsid w:val="004D3574"/>
    <w:rsid w:val="004D436B"/>
    <w:rsid w:val="004E0F41"/>
    <w:rsid w:val="004F09C3"/>
    <w:rsid w:val="004F1467"/>
    <w:rsid w:val="004F4276"/>
    <w:rsid w:val="004F4F6E"/>
    <w:rsid w:val="004F67F3"/>
    <w:rsid w:val="004F6DE3"/>
    <w:rsid w:val="0050129E"/>
    <w:rsid w:val="00503E2B"/>
    <w:rsid w:val="0050454D"/>
    <w:rsid w:val="00504851"/>
    <w:rsid w:val="0050500F"/>
    <w:rsid w:val="00511A94"/>
    <w:rsid w:val="005134E1"/>
    <w:rsid w:val="005141AC"/>
    <w:rsid w:val="00522E6D"/>
    <w:rsid w:val="00523441"/>
    <w:rsid w:val="00525FE2"/>
    <w:rsid w:val="005305AE"/>
    <w:rsid w:val="00530626"/>
    <w:rsid w:val="00533600"/>
    <w:rsid w:val="00534221"/>
    <w:rsid w:val="005351A2"/>
    <w:rsid w:val="005354A2"/>
    <w:rsid w:val="005374C5"/>
    <w:rsid w:val="00541481"/>
    <w:rsid w:val="00541C64"/>
    <w:rsid w:val="0054231E"/>
    <w:rsid w:val="00544BB2"/>
    <w:rsid w:val="005451A0"/>
    <w:rsid w:val="00545AB8"/>
    <w:rsid w:val="005462AD"/>
    <w:rsid w:val="00546DD8"/>
    <w:rsid w:val="00555A2E"/>
    <w:rsid w:val="00556873"/>
    <w:rsid w:val="00556CA1"/>
    <w:rsid w:val="005613CE"/>
    <w:rsid w:val="00561581"/>
    <w:rsid w:val="00561E50"/>
    <w:rsid w:val="00564FCF"/>
    <w:rsid w:val="005663F6"/>
    <w:rsid w:val="0056708B"/>
    <w:rsid w:val="005730C8"/>
    <w:rsid w:val="00573701"/>
    <w:rsid w:val="00580347"/>
    <w:rsid w:val="005809D0"/>
    <w:rsid w:val="005814FC"/>
    <w:rsid w:val="00581E88"/>
    <w:rsid w:val="00582348"/>
    <w:rsid w:val="00582B86"/>
    <w:rsid w:val="0058677E"/>
    <w:rsid w:val="005867D2"/>
    <w:rsid w:val="00587936"/>
    <w:rsid w:val="00587C60"/>
    <w:rsid w:val="005951F5"/>
    <w:rsid w:val="005966BE"/>
    <w:rsid w:val="00597271"/>
    <w:rsid w:val="00597739"/>
    <w:rsid w:val="0059781B"/>
    <w:rsid w:val="005978FD"/>
    <w:rsid w:val="005A0202"/>
    <w:rsid w:val="005A0B9A"/>
    <w:rsid w:val="005A2C58"/>
    <w:rsid w:val="005A3160"/>
    <w:rsid w:val="005A4F05"/>
    <w:rsid w:val="005A4F41"/>
    <w:rsid w:val="005A6140"/>
    <w:rsid w:val="005B0ECE"/>
    <w:rsid w:val="005B4856"/>
    <w:rsid w:val="005B5037"/>
    <w:rsid w:val="005B52C0"/>
    <w:rsid w:val="005B54FC"/>
    <w:rsid w:val="005B5E4A"/>
    <w:rsid w:val="005B65C5"/>
    <w:rsid w:val="005C5149"/>
    <w:rsid w:val="005C5B1C"/>
    <w:rsid w:val="005C7C9D"/>
    <w:rsid w:val="005C7EC3"/>
    <w:rsid w:val="005D07A4"/>
    <w:rsid w:val="005D4711"/>
    <w:rsid w:val="005D4F37"/>
    <w:rsid w:val="005D6750"/>
    <w:rsid w:val="005D6A60"/>
    <w:rsid w:val="005D72F0"/>
    <w:rsid w:val="005E0F09"/>
    <w:rsid w:val="005E1F1B"/>
    <w:rsid w:val="005E2624"/>
    <w:rsid w:val="005E3306"/>
    <w:rsid w:val="005E3971"/>
    <w:rsid w:val="005E4BA9"/>
    <w:rsid w:val="005F16B9"/>
    <w:rsid w:val="005F21BC"/>
    <w:rsid w:val="005F4E93"/>
    <w:rsid w:val="00601B26"/>
    <w:rsid w:val="0060375C"/>
    <w:rsid w:val="00605B1E"/>
    <w:rsid w:val="00607FF9"/>
    <w:rsid w:val="00608734"/>
    <w:rsid w:val="006126F4"/>
    <w:rsid w:val="0061445D"/>
    <w:rsid w:val="00614D63"/>
    <w:rsid w:val="00616147"/>
    <w:rsid w:val="00616B79"/>
    <w:rsid w:val="00616E6C"/>
    <w:rsid w:val="00616E83"/>
    <w:rsid w:val="00621511"/>
    <w:rsid w:val="00622092"/>
    <w:rsid w:val="00623664"/>
    <w:rsid w:val="00623C20"/>
    <w:rsid w:val="00624076"/>
    <w:rsid w:val="00625794"/>
    <w:rsid w:val="00625C91"/>
    <w:rsid w:val="00625CE3"/>
    <w:rsid w:val="00625E37"/>
    <w:rsid w:val="006262C2"/>
    <w:rsid w:val="006332C1"/>
    <w:rsid w:val="00633E3A"/>
    <w:rsid w:val="00634FC4"/>
    <w:rsid w:val="006359F6"/>
    <w:rsid w:val="00635BFA"/>
    <w:rsid w:val="00636129"/>
    <w:rsid w:val="006430C8"/>
    <w:rsid w:val="006452CE"/>
    <w:rsid w:val="00647861"/>
    <w:rsid w:val="00651808"/>
    <w:rsid w:val="006522A9"/>
    <w:rsid w:val="00653193"/>
    <w:rsid w:val="00653271"/>
    <w:rsid w:val="0065499A"/>
    <w:rsid w:val="006557C6"/>
    <w:rsid w:val="00655A29"/>
    <w:rsid w:val="006562E8"/>
    <w:rsid w:val="00656D13"/>
    <w:rsid w:val="006576D8"/>
    <w:rsid w:val="00661300"/>
    <w:rsid w:val="0066393B"/>
    <w:rsid w:val="00663ABF"/>
    <w:rsid w:val="00663D4B"/>
    <w:rsid w:val="006653B7"/>
    <w:rsid w:val="00667A17"/>
    <w:rsid w:val="00671045"/>
    <w:rsid w:val="00671450"/>
    <w:rsid w:val="0067423C"/>
    <w:rsid w:val="006749F7"/>
    <w:rsid w:val="00676483"/>
    <w:rsid w:val="00676A5A"/>
    <w:rsid w:val="00676AAB"/>
    <w:rsid w:val="00677196"/>
    <w:rsid w:val="00681F8F"/>
    <w:rsid w:val="006842EC"/>
    <w:rsid w:val="00685491"/>
    <w:rsid w:val="00686524"/>
    <w:rsid w:val="00686778"/>
    <w:rsid w:val="00686D6B"/>
    <w:rsid w:val="006872FD"/>
    <w:rsid w:val="00687615"/>
    <w:rsid w:val="00687829"/>
    <w:rsid w:val="00691B2B"/>
    <w:rsid w:val="00695C0B"/>
    <w:rsid w:val="00697EB5"/>
    <w:rsid w:val="006A07E8"/>
    <w:rsid w:val="006A2910"/>
    <w:rsid w:val="006A29A9"/>
    <w:rsid w:val="006A3A28"/>
    <w:rsid w:val="006A61A6"/>
    <w:rsid w:val="006A662D"/>
    <w:rsid w:val="006A7C4F"/>
    <w:rsid w:val="006A7DEC"/>
    <w:rsid w:val="006B1F59"/>
    <w:rsid w:val="006B294D"/>
    <w:rsid w:val="006B689D"/>
    <w:rsid w:val="006B7BEB"/>
    <w:rsid w:val="006C03F1"/>
    <w:rsid w:val="006C0AB4"/>
    <w:rsid w:val="006C1BAF"/>
    <w:rsid w:val="006C25EF"/>
    <w:rsid w:val="006C367D"/>
    <w:rsid w:val="006C410E"/>
    <w:rsid w:val="006D00B8"/>
    <w:rsid w:val="006D1DBF"/>
    <w:rsid w:val="006D42EF"/>
    <w:rsid w:val="006D5B75"/>
    <w:rsid w:val="006D63ED"/>
    <w:rsid w:val="006D71A0"/>
    <w:rsid w:val="006D7588"/>
    <w:rsid w:val="006D79F8"/>
    <w:rsid w:val="006E376D"/>
    <w:rsid w:val="006E7DEE"/>
    <w:rsid w:val="006F01CA"/>
    <w:rsid w:val="006F0467"/>
    <w:rsid w:val="006F05DB"/>
    <w:rsid w:val="006F144D"/>
    <w:rsid w:val="006F1AAF"/>
    <w:rsid w:val="006F2C87"/>
    <w:rsid w:val="006F2EC3"/>
    <w:rsid w:val="006F3C24"/>
    <w:rsid w:val="006F554E"/>
    <w:rsid w:val="00700B84"/>
    <w:rsid w:val="00701775"/>
    <w:rsid w:val="0070338D"/>
    <w:rsid w:val="00704A4D"/>
    <w:rsid w:val="00704C38"/>
    <w:rsid w:val="00705CC2"/>
    <w:rsid w:val="007071F4"/>
    <w:rsid w:val="007075D0"/>
    <w:rsid w:val="0071133A"/>
    <w:rsid w:val="007115A9"/>
    <w:rsid w:val="00713957"/>
    <w:rsid w:val="0071507B"/>
    <w:rsid w:val="0071514D"/>
    <w:rsid w:val="0071750F"/>
    <w:rsid w:val="007229D1"/>
    <w:rsid w:val="0072365F"/>
    <w:rsid w:val="007261F6"/>
    <w:rsid w:val="0072768A"/>
    <w:rsid w:val="00727ADD"/>
    <w:rsid w:val="00730504"/>
    <w:rsid w:val="00731491"/>
    <w:rsid w:val="00731905"/>
    <w:rsid w:val="00741052"/>
    <w:rsid w:val="00741565"/>
    <w:rsid w:val="00741C80"/>
    <w:rsid w:val="00744FC8"/>
    <w:rsid w:val="00745296"/>
    <w:rsid w:val="00745D69"/>
    <w:rsid w:val="0074648F"/>
    <w:rsid w:val="00747CF1"/>
    <w:rsid w:val="00747DB1"/>
    <w:rsid w:val="00750194"/>
    <w:rsid w:val="007526E4"/>
    <w:rsid w:val="00753ADA"/>
    <w:rsid w:val="007556E9"/>
    <w:rsid w:val="00756563"/>
    <w:rsid w:val="0076080D"/>
    <w:rsid w:val="007615A7"/>
    <w:rsid w:val="00761AEB"/>
    <w:rsid w:val="007634EC"/>
    <w:rsid w:val="00770CA4"/>
    <w:rsid w:val="00772371"/>
    <w:rsid w:val="007737DD"/>
    <w:rsid w:val="0077470B"/>
    <w:rsid w:val="007758E4"/>
    <w:rsid w:val="00777D6D"/>
    <w:rsid w:val="00777DFB"/>
    <w:rsid w:val="00782CFE"/>
    <w:rsid w:val="007859B3"/>
    <w:rsid w:val="00785DA0"/>
    <w:rsid w:val="00786301"/>
    <w:rsid w:val="00786B94"/>
    <w:rsid w:val="00787442"/>
    <w:rsid w:val="007874F1"/>
    <w:rsid w:val="00787569"/>
    <w:rsid w:val="00787A96"/>
    <w:rsid w:val="00791CE6"/>
    <w:rsid w:val="00791D6C"/>
    <w:rsid w:val="007944DD"/>
    <w:rsid w:val="007958E9"/>
    <w:rsid w:val="00795F43"/>
    <w:rsid w:val="00797FD8"/>
    <w:rsid w:val="007A04F8"/>
    <w:rsid w:val="007A10C0"/>
    <w:rsid w:val="007A116E"/>
    <w:rsid w:val="007A26A0"/>
    <w:rsid w:val="007A2C9D"/>
    <w:rsid w:val="007A4024"/>
    <w:rsid w:val="007A485A"/>
    <w:rsid w:val="007A6AB3"/>
    <w:rsid w:val="007A7153"/>
    <w:rsid w:val="007A7BD6"/>
    <w:rsid w:val="007B4C62"/>
    <w:rsid w:val="007B4EBF"/>
    <w:rsid w:val="007B521C"/>
    <w:rsid w:val="007B5772"/>
    <w:rsid w:val="007C04B7"/>
    <w:rsid w:val="007C27F9"/>
    <w:rsid w:val="007C3BCC"/>
    <w:rsid w:val="007C5C95"/>
    <w:rsid w:val="007C6905"/>
    <w:rsid w:val="007D12F8"/>
    <w:rsid w:val="007E4593"/>
    <w:rsid w:val="007E47CF"/>
    <w:rsid w:val="007E6853"/>
    <w:rsid w:val="007E72B2"/>
    <w:rsid w:val="007E7718"/>
    <w:rsid w:val="007F01A0"/>
    <w:rsid w:val="007F1514"/>
    <w:rsid w:val="007F154C"/>
    <w:rsid w:val="007F1854"/>
    <w:rsid w:val="007F27CE"/>
    <w:rsid w:val="007F37E7"/>
    <w:rsid w:val="007F3DAC"/>
    <w:rsid w:val="007F3EC0"/>
    <w:rsid w:val="00801CD6"/>
    <w:rsid w:val="00804676"/>
    <w:rsid w:val="00806164"/>
    <w:rsid w:val="008079CA"/>
    <w:rsid w:val="00812DC8"/>
    <w:rsid w:val="00814806"/>
    <w:rsid w:val="008152B5"/>
    <w:rsid w:val="008157FE"/>
    <w:rsid w:val="00815CEC"/>
    <w:rsid w:val="00817DA2"/>
    <w:rsid w:val="00820597"/>
    <w:rsid w:val="00823345"/>
    <w:rsid w:val="008240B0"/>
    <w:rsid w:val="008244EE"/>
    <w:rsid w:val="00824BED"/>
    <w:rsid w:val="0082514D"/>
    <w:rsid w:val="00825E8F"/>
    <w:rsid w:val="00826A54"/>
    <w:rsid w:val="00826AB6"/>
    <w:rsid w:val="00831247"/>
    <w:rsid w:val="0083301F"/>
    <w:rsid w:val="00833589"/>
    <w:rsid w:val="0083367F"/>
    <w:rsid w:val="00833BBF"/>
    <w:rsid w:val="00835F72"/>
    <w:rsid w:val="00836ED0"/>
    <w:rsid w:val="00840F33"/>
    <w:rsid w:val="00842790"/>
    <w:rsid w:val="00845C85"/>
    <w:rsid w:val="00845CC8"/>
    <w:rsid w:val="008463D7"/>
    <w:rsid w:val="008469BB"/>
    <w:rsid w:val="00850EE1"/>
    <w:rsid w:val="00851C48"/>
    <w:rsid w:val="008559A0"/>
    <w:rsid w:val="00856980"/>
    <w:rsid w:val="00860F13"/>
    <w:rsid w:val="0086403D"/>
    <w:rsid w:val="008664F8"/>
    <w:rsid w:val="0086694A"/>
    <w:rsid w:val="00866AD6"/>
    <w:rsid w:val="008677A5"/>
    <w:rsid w:val="00872A44"/>
    <w:rsid w:val="00872A7A"/>
    <w:rsid w:val="00874870"/>
    <w:rsid w:val="00875812"/>
    <w:rsid w:val="00876D71"/>
    <w:rsid w:val="00877C74"/>
    <w:rsid w:val="00877DD8"/>
    <w:rsid w:val="00881976"/>
    <w:rsid w:val="008827AA"/>
    <w:rsid w:val="008838A3"/>
    <w:rsid w:val="00883D21"/>
    <w:rsid w:val="00883EDD"/>
    <w:rsid w:val="008854D5"/>
    <w:rsid w:val="00886009"/>
    <w:rsid w:val="00886E75"/>
    <w:rsid w:val="008913A0"/>
    <w:rsid w:val="00894814"/>
    <w:rsid w:val="00896343"/>
    <w:rsid w:val="00896860"/>
    <w:rsid w:val="0089794D"/>
    <w:rsid w:val="008A0EB5"/>
    <w:rsid w:val="008A0EBE"/>
    <w:rsid w:val="008A26BE"/>
    <w:rsid w:val="008A2C3A"/>
    <w:rsid w:val="008A497D"/>
    <w:rsid w:val="008A5177"/>
    <w:rsid w:val="008A5D46"/>
    <w:rsid w:val="008A7771"/>
    <w:rsid w:val="008B2747"/>
    <w:rsid w:val="008B3CAB"/>
    <w:rsid w:val="008B5AC6"/>
    <w:rsid w:val="008C0404"/>
    <w:rsid w:val="008C0756"/>
    <w:rsid w:val="008C0C90"/>
    <w:rsid w:val="008C21FF"/>
    <w:rsid w:val="008C7C55"/>
    <w:rsid w:val="008D13DE"/>
    <w:rsid w:val="008D3FAE"/>
    <w:rsid w:val="008D433F"/>
    <w:rsid w:val="008D4355"/>
    <w:rsid w:val="008E0E40"/>
    <w:rsid w:val="008E312E"/>
    <w:rsid w:val="008E50C5"/>
    <w:rsid w:val="008E7C02"/>
    <w:rsid w:val="008F01FA"/>
    <w:rsid w:val="008F1FE6"/>
    <w:rsid w:val="008F484A"/>
    <w:rsid w:val="008F4ACB"/>
    <w:rsid w:val="008F4AE5"/>
    <w:rsid w:val="008F52F5"/>
    <w:rsid w:val="008F6B7C"/>
    <w:rsid w:val="008F7B07"/>
    <w:rsid w:val="009007A4"/>
    <w:rsid w:val="00900924"/>
    <w:rsid w:val="0090165D"/>
    <w:rsid w:val="00902FB1"/>
    <w:rsid w:val="009043A8"/>
    <w:rsid w:val="0091373D"/>
    <w:rsid w:val="00917564"/>
    <w:rsid w:val="0092170F"/>
    <w:rsid w:val="00923FDA"/>
    <w:rsid w:val="009253E7"/>
    <w:rsid w:val="00927D6A"/>
    <w:rsid w:val="00930D7C"/>
    <w:rsid w:val="00931E33"/>
    <w:rsid w:val="009336D6"/>
    <w:rsid w:val="00934AF7"/>
    <w:rsid w:val="00937B94"/>
    <w:rsid w:val="009403A8"/>
    <w:rsid w:val="00940A65"/>
    <w:rsid w:val="00943B7E"/>
    <w:rsid w:val="009444E2"/>
    <w:rsid w:val="00946CE1"/>
    <w:rsid w:val="00946F19"/>
    <w:rsid w:val="00946F7E"/>
    <w:rsid w:val="00947C86"/>
    <w:rsid w:val="00947E46"/>
    <w:rsid w:val="00947EB4"/>
    <w:rsid w:val="0095011F"/>
    <w:rsid w:val="00950733"/>
    <w:rsid w:val="0095140A"/>
    <w:rsid w:val="00953C80"/>
    <w:rsid w:val="00955383"/>
    <w:rsid w:val="00955398"/>
    <w:rsid w:val="00957A03"/>
    <w:rsid w:val="00960F2B"/>
    <w:rsid w:val="00961F4F"/>
    <w:rsid w:val="00962284"/>
    <w:rsid w:val="00962369"/>
    <w:rsid w:val="00964EEF"/>
    <w:rsid w:val="009654A7"/>
    <w:rsid w:val="009661A4"/>
    <w:rsid w:val="009664CF"/>
    <w:rsid w:val="00966632"/>
    <w:rsid w:val="00966698"/>
    <w:rsid w:val="00971AE9"/>
    <w:rsid w:val="00972105"/>
    <w:rsid w:val="009751A2"/>
    <w:rsid w:val="0097528B"/>
    <w:rsid w:val="00975C78"/>
    <w:rsid w:val="009822E7"/>
    <w:rsid w:val="00982CD8"/>
    <w:rsid w:val="00982CE9"/>
    <w:rsid w:val="00985E7B"/>
    <w:rsid w:val="009860FD"/>
    <w:rsid w:val="00986485"/>
    <w:rsid w:val="0099085A"/>
    <w:rsid w:val="00994FC6"/>
    <w:rsid w:val="00997AA6"/>
    <w:rsid w:val="009A0846"/>
    <w:rsid w:val="009A3730"/>
    <w:rsid w:val="009A3EB8"/>
    <w:rsid w:val="009A51AF"/>
    <w:rsid w:val="009A6AAB"/>
    <w:rsid w:val="009B1815"/>
    <w:rsid w:val="009B264F"/>
    <w:rsid w:val="009B3A10"/>
    <w:rsid w:val="009B47D5"/>
    <w:rsid w:val="009B51EE"/>
    <w:rsid w:val="009B565A"/>
    <w:rsid w:val="009B7ED9"/>
    <w:rsid w:val="009C1F3F"/>
    <w:rsid w:val="009C2902"/>
    <w:rsid w:val="009C3B77"/>
    <w:rsid w:val="009C3F11"/>
    <w:rsid w:val="009C42A8"/>
    <w:rsid w:val="009C49A1"/>
    <w:rsid w:val="009C5146"/>
    <w:rsid w:val="009C5ABA"/>
    <w:rsid w:val="009C7EF7"/>
    <w:rsid w:val="009D2EFF"/>
    <w:rsid w:val="009D3A19"/>
    <w:rsid w:val="009D59D1"/>
    <w:rsid w:val="009D72D2"/>
    <w:rsid w:val="009D7BF0"/>
    <w:rsid w:val="009E04A6"/>
    <w:rsid w:val="009E1877"/>
    <w:rsid w:val="009E21A8"/>
    <w:rsid w:val="009E490F"/>
    <w:rsid w:val="009E50BD"/>
    <w:rsid w:val="009E5323"/>
    <w:rsid w:val="009E7C62"/>
    <w:rsid w:val="009F0F13"/>
    <w:rsid w:val="009F11C0"/>
    <w:rsid w:val="009F5F22"/>
    <w:rsid w:val="009F6E64"/>
    <w:rsid w:val="00A005E2"/>
    <w:rsid w:val="00A026B3"/>
    <w:rsid w:val="00A02DB3"/>
    <w:rsid w:val="00A036C8"/>
    <w:rsid w:val="00A03808"/>
    <w:rsid w:val="00A04C55"/>
    <w:rsid w:val="00A05087"/>
    <w:rsid w:val="00A052B0"/>
    <w:rsid w:val="00A067C4"/>
    <w:rsid w:val="00A06D55"/>
    <w:rsid w:val="00A10BCC"/>
    <w:rsid w:val="00A10FAB"/>
    <w:rsid w:val="00A11D39"/>
    <w:rsid w:val="00A12BAC"/>
    <w:rsid w:val="00A13028"/>
    <w:rsid w:val="00A157E2"/>
    <w:rsid w:val="00A22F6F"/>
    <w:rsid w:val="00A2515F"/>
    <w:rsid w:val="00A2654A"/>
    <w:rsid w:val="00A3252C"/>
    <w:rsid w:val="00A32A4F"/>
    <w:rsid w:val="00A34384"/>
    <w:rsid w:val="00A34653"/>
    <w:rsid w:val="00A37DC2"/>
    <w:rsid w:val="00A37EF4"/>
    <w:rsid w:val="00A4099C"/>
    <w:rsid w:val="00A40FB3"/>
    <w:rsid w:val="00A4568B"/>
    <w:rsid w:val="00A45CF6"/>
    <w:rsid w:val="00A463F8"/>
    <w:rsid w:val="00A46726"/>
    <w:rsid w:val="00A46CF5"/>
    <w:rsid w:val="00A47DBE"/>
    <w:rsid w:val="00A51228"/>
    <w:rsid w:val="00A51BA3"/>
    <w:rsid w:val="00A51E93"/>
    <w:rsid w:val="00A52D5F"/>
    <w:rsid w:val="00A532EC"/>
    <w:rsid w:val="00A53E84"/>
    <w:rsid w:val="00A5432C"/>
    <w:rsid w:val="00A54CEF"/>
    <w:rsid w:val="00A604DD"/>
    <w:rsid w:val="00A62C0E"/>
    <w:rsid w:val="00A67A2E"/>
    <w:rsid w:val="00A729EE"/>
    <w:rsid w:val="00A74337"/>
    <w:rsid w:val="00A7634A"/>
    <w:rsid w:val="00A7702F"/>
    <w:rsid w:val="00A81F28"/>
    <w:rsid w:val="00A83309"/>
    <w:rsid w:val="00A84D9D"/>
    <w:rsid w:val="00A85203"/>
    <w:rsid w:val="00A85BFB"/>
    <w:rsid w:val="00A86E49"/>
    <w:rsid w:val="00A9285F"/>
    <w:rsid w:val="00A92C5A"/>
    <w:rsid w:val="00A96136"/>
    <w:rsid w:val="00A9685B"/>
    <w:rsid w:val="00A97F2C"/>
    <w:rsid w:val="00A9FF2F"/>
    <w:rsid w:val="00AA0C58"/>
    <w:rsid w:val="00AA124E"/>
    <w:rsid w:val="00AA169C"/>
    <w:rsid w:val="00AA2ADD"/>
    <w:rsid w:val="00AA4944"/>
    <w:rsid w:val="00AA62DC"/>
    <w:rsid w:val="00AA78B7"/>
    <w:rsid w:val="00AB146F"/>
    <w:rsid w:val="00AB1548"/>
    <w:rsid w:val="00AB27F1"/>
    <w:rsid w:val="00AB449D"/>
    <w:rsid w:val="00AB4BF7"/>
    <w:rsid w:val="00AC46B4"/>
    <w:rsid w:val="00AC4B97"/>
    <w:rsid w:val="00AC7145"/>
    <w:rsid w:val="00AC7AF9"/>
    <w:rsid w:val="00AC7D4D"/>
    <w:rsid w:val="00AD0366"/>
    <w:rsid w:val="00AD0A71"/>
    <w:rsid w:val="00AD124D"/>
    <w:rsid w:val="00AD1682"/>
    <w:rsid w:val="00AD16AD"/>
    <w:rsid w:val="00AD704B"/>
    <w:rsid w:val="00AD7D3D"/>
    <w:rsid w:val="00AE2E8C"/>
    <w:rsid w:val="00AE3B59"/>
    <w:rsid w:val="00AF0F9E"/>
    <w:rsid w:val="00AF2061"/>
    <w:rsid w:val="00AF266B"/>
    <w:rsid w:val="00AF333E"/>
    <w:rsid w:val="00AF4D41"/>
    <w:rsid w:val="00AF53C3"/>
    <w:rsid w:val="00AF60BD"/>
    <w:rsid w:val="00AF6586"/>
    <w:rsid w:val="00AF7C37"/>
    <w:rsid w:val="00B00091"/>
    <w:rsid w:val="00B00F0E"/>
    <w:rsid w:val="00B01678"/>
    <w:rsid w:val="00B01DDF"/>
    <w:rsid w:val="00B05A18"/>
    <w:rsid w:val="00B1085E"/>
    <w:rsid w:val="00B1128C"/>
    <w:rsid w:val="00B1340A"/>
    <w:rsid w:val="00B204D9"/>
    <w:rsid w:val="00B2193F"/>
    <w:rsid w:val="00B2408C"/>
    <w:rsid w:val="00B26233"/>
    <w:rsid w:val="00B35586"/>
    <w:rsid w:val="00B36059"/>
    <w:rsid w:val="00B37411"/>
    <w:rsid w:val="00B37888"/>
    <w:rsid w:val="00B4004D"/>
    <w:rsid w:val="00B41006"/>
    <w:rsid w:val="00B41DE4"/>
    <w:rsid w:val="00B425DC"/>
    <w:rsid w:val="00B43A88"/>
    <w:rsid w:val="00B44F65"/>
    <w:rsid w:val="00B45202"/>
    <w:rsid w:val="00B458E0"/>
    <w:rsid w:val="00B51453"/>
    <w:rsid w:val="00B51FEF"/>
    <w:rsid w:val="00B5250B"/>
    <w:rsid w:val="00B528FB"/>
    <w:rsid w:val="00B569EE"/>
    <w:rsid w:val="00B60846"/>
    <w:rsid w:val="00B60CA5"/>
    <w:rsid w:val="00B61DBF"/>
    <w:rsid w:val="00B66B80"/>
    <w:rsid w:val="00B675A1"/>
    <w:rsid w:val="00B70B0A"/>
    <w:rsid w:val="00B70E45"/>
    <w:rsid w:val="00B73D33"/>
    <w:rsid w:val="00B75CD1"/>
    <w:rsid w:val="00B8027F"/>
    <w:rsid w:val="00B809DB"/>
    <w:rsid w:val="00B81351"/>
    <w:rsid w:val="00B81C3A"/>
    <w:rsid w:val="00B85599"/>
    <w:rsid w:val="00B85E88"/>
    <w:rsid w:val="00B875F6"/>
    <w:rsid w:val="00B91824"/>
    <w:rsid w:val="00B92E64"/>
    <w:rsid w:val="00BA1263"/>
    <w:rsid w:val="00BA37F5"/>
    <w:rsid w:val="00BA4CFE"/>
    <w:rsid w:val="00BA61C8"/>
    <w:rsid w:val="00BA6DDB"/>
    <w:rsid w:val="00BA730B"/>
    <w:rsid w:val="00BB09B4"/>
    <w:rsid w:val="00BB231E"/>
    <w:rsid w:val="00BB3E1C"/>
    <w:rsid w:val="00BB47A6"/>
    <w:rsid w:val="00BB564B"/>
    <w:rsid w:val="00BB6EB0"/>
    <w:rsid w:val="00BC28B9"/>
    <w:rsid w:val="00BC2D40"/>
    <w:rsid w:val="00BD104F"/>
    <w:rsid w:val="00BD276B"/>
    <w:rsid w:val="00BD55AC"/>
    <w:rsid w:val="00BD7003"/>
    <w:rsid w:val="00BD7114"/>
    <w:rsid w:val="00BE7608"/>
    <w:rsid w:val="00BF0726"/>
    <w:rsid w:val="00BF1189"/>
    <w:rsid w:val="00BF1283"/>
    <w:rsid w:val="00BF2EF9"/>
    <w:rsid w:val="00BF4B65"/>
    <w:rsid w:val="00BF53CC"/>
    <w:rsid w:val="00C000FD"/>
    <w:rsid w:val="00C00367"/>
    <w:rsid w:val="00C02782"/>
    <w:rsid w:val="00C032FA"/>
    <w:rsid w:val="00C0621F"/>
    <w:rsid w:val="00C06D2D"/>
    <w:rsid w:val="00C1111C"/>
    <w:rsid w:val="00C1364A"/>
    <w:rsid w:val="00C13F53"/>
    <w:rsid w:val="00C14C7A"/>
    <w:rsid w:val="00C14EB0"/>
    <w:rsid w:val="00C1616F"/>
    <w:rsid w:val="00C16A42"/>
    <w:rsid w:val="00C17413"/>
    <w:rsid w:val="00C20EB7"/>
    <w:rsid w:val="00C2274E"/>
    <w:rsid w:val="00C230CB"/>
    <w:rsid w:val="00C23353"/>
    <w:rsid w:val="00C23D7E"/>
    <w:rsid w:val="00C2572F"/>
    <w:rsid w:val="00C30A92"/>
    <w:rsid w:val="00C31B19"/>
    <w:rsid w:val="00C32C9A"/>
    <w:rsid w:val="00C3309C"/>
    <w:rsid w:val="00C42583"/>
    <w:rsid w:val="00C442DD"/>
    <w:rsid w:val="00C44C86"/>
    <w:rsid w:val="00C45984"/>
    <w:rsid w:val="00C47060"/>
    <w:rsid w:val="00C47B27"/>
    <w:rsid w:val="00C47D70"/>
    <w:rsid w:val="00C53285"/>
    <w:rsid w:val="00C5561B"/>
    <w:rsid w:val="00C55895"/>
    <w:rsid w:val="00C566C6"/>
    <w:rsid w:val="00C616C1"/>
    <w:rsid w:val="00C6589E"/>
    <w:rsid w:val="00C65C84"/>
    <w:rsid w:val="00C667F0"/>
    <w:rsid w:val="00C67539"/>
    <w:rsid w:val="00C71222"/>
    <w:rsid w:val="00C722A7"/>
    <w:rsid w:val="00C73A95"/>
    <w:rsid w:val="00C747A7"/>
    <w:rsid w:val="00C74F3F"/>
    <w:rsid w:val="00C7685B"/>
    <w:rsid w:val="00C803C0"/>
    <w:rsid w:val="00C830CE"/>
    <w:rsid w:val="00C85D7D"/>
    <w:rsid w:val="00C87635"/>
    <w:rsid w:val="00C87F1F"/>
    <w:rsid w:val="00C9001D"/>
    <w:rsid w:val="00C919CD"/>
    <w:rsid w:val="00C92B45"/>
    <w:rsid w:val="00C92CF0"/>
    <w:rsid w:val="00C9413F"/>
    <w:rsid w:val="00C94B06"/>
    <w:rsid w:val="00C95074"/>
    <w:rsid w:val="00C975D9"/>
    <w:rsid w:val="00CA1B6C"/>
    <w:rsid w:val="00CA1BB4"/>
    <w:rsid w:val="00CA50D6"/>
    <w:rsid w:val="00CA518A"/>
    <w:rsid w:val="00CA5F51"/>
    <w:rsid w:val="00CA63AC"/>
    <w:rsid w:val="00CA6AB2"/>
    <w:rsid w:val="00CA7D55"/>
    <w:rsid w:val="00CB19E3"/>
    <w:rsid w:val="00CB1FC2"/>
    <w:rsid w:val="00CB37FD"/>
    <w:rsid w:val="00CC0D7D"/>
    <w:rsid w:val="00CC11BB"/>
    <w:rsid w:val="00CC136D"/>
    <w:rsid w:val="00CC2031"/>
    <w:rsid w:val="00CC36D3"/>
    <w:rsid w:val="00CC4E62"/>
    <w:rsid w:val="00CC523D"/>
    <w:rsid w:val="00CC5F9E"/>
    <w:rsid w:val="00CC6D12"/>
    <w:rsid w:val="00CC708A"/>
    <w:rsid w:val="00CC77AD"/>
    <w:rsid w:val="00CC78DD"/>
    <w:rsid w:val="00CCB044"/>
    <w:rsid w:val="00CD0C03"/>
    <w:rsid w:val="00CD4126"/>
    <w:rsid w:val="00CE0D31"/>
    <w:rsid w:val="00CE13F5"/>
    <w:rsid w:val="00CE33C8"/>
    <w:rsid w:val="00CE3E36"/>
    <w:rsid w:val="00CE3EDC"/>
    <w:rsid w:val="00CE4BC8"/>
    <w:rsid w:val="00CE5639"/>
    <w:rsid w:val="00CE56B5"/>
    <w:rsid w:val="00CE7524"/>
    <w:rsid w:val="00CE7C2B"/>
    <w:rsid w:val="00CF38CE"/>
    <w:rsid w:val="00CF3DB5"/>
    <w:rsid w:val="00CF44EC"/>
    <w:rsid w:val="00CF6616"/>
    <w:rsid w:val="00CF75C3"/>
    <w:rsid w:val="00D00916"/>
    <w:rsid w:val="00D00AB1"/>
    <w:rsid w:val="00D00DAD"/>
    <w:rsid w:val="00D0167C"/>
    <w:rsid w:val="00D025D6"/>
    <w:rsid w:val="00D04258"/>
    <w:rsid w:val="00D0540A"/>
    <w:rsid w:val="00D12757"/>
    <w:rsid w:val="00D139F8"/>
    <w:rsid w:val="00D16F93"/>
    <w:rsid w:val="00D22FE2"/>
    <w:rsid w:val="00D232EF"/>
    <w:rsid w:val="00D23C77"/>
    <w:rsid w:val="00D24ED0"/>
    <w:rsid w:val="00D26D8C"/>
    <w:rsid w:val="00D27F01"/>
    <w:rsid w:val="00D27F15"/>
    <w:rsid w:val="00D30D44"/>
    <w:rsid w:val="00D34892"/>
    <w:rsid w:val="00D36BD5"/>
    <w:rsid w:val="00D37098"/>
    <w:rsid w:val="00D37FC4"/>
    <w:rsid w:val="00D40C1A"/>
    <w:rsid w:val="00D411E8"/>
    <w:rsid w:val="00D429E5"/>
    <w:rsid w:val="00D43B58"/>
    <w:rsid w:val="00D44FEC"/>
    <w:rsid w:val="00D45963"/>
    <w:rsid w:val="00D45BD1"/>
    <w:rsid w:val="00D479AD"/>
    <w:rsid w:val="00D50258"/>
    <w:rsid w:val="00D50323"/>
    <w:rsid w:val="00D50534"/>
    <w:rsid w:val="00D514F2"/>
    <w:rsid w:val="00D52F43"/>
    <w:rsid w:val="00D536E3"/>
    <w:rsid w:val="00D5478E"/>
    <w:rsid w:val="00D54DDD"/>
    <w:rsid w:val="00D57E61"/>
    <w:rsid w:val="00D61712"/>
    <w:rsid w:val="00D61E8E"/>
    <w:rsid w:val="00D61F0B"/>
    <w:rsid w:val="00D63990"/>
    <w:rsid w:val="00D63A4D"/>
    <w:rsid w:val="00D65DDB"/>
    <w:rsid w:val="00D678D2"/>
    <w:rsid w:val="00D67C59"/>
    <w:rsid w:val="00D71DAE"/>
    <w:rsid w:val="00D7359F"/>
    <w:rsid w:val="00D736B6"/>
    <w:rsid w:val="00D737EE"/>
    <w:rsid w:val="00D73AA3"/>
    <w:rsid w:val="00D7435A"/>
    <w:rsid w:val="00D756FC"/>
    <w:rsid w:val="00D757D8"/>
    <w:rsid w:val="00D768FD"/>
    <w:rsid w:val="00D772A5"/>
    <w:rsid w:val="00D77B29"/>
    <w:rsid w:val="00D80D40"/>
    <w:rsid w:val="00D83304"/>
    <w:rsid w:val="00D84047"/>
    <w:rsid w:val="00D850D5"/>
    <w:rsid w:val="00D86AA8"/>
    <w:rsid w:val="00D91EE6"/>
    <w:rsid w:val="00D927DC"/>
    <w:rsid w:val="00D948B0"/>
    <w:rsid w:val="00D95557"/>
    <w:rsid w:val="00D96D36"/>
    <w:rsid w:val="00DA1C20"/>
    <w:rsid w:val="00DA1F59"/>
    <w:rsid w:val="00DA5143"/>
    <w:rsid w:val="00DA5A3B"/>
    <w:rsid w:val="00DA71D1"/>
    <w:rsid w:val="00DA7981"/>
    <w:rsid w:val="00DB07FD"/>
    <w:rsid w:val="00DB1068"/>
    <w:rsid w:val="00DB3E88"/>
    <w:rsid w:val="00DB652D"/>
    <w:rsid w:val="00DB76DA"/>
    <w:rsid w:val="00DB7CD4"/>
    <w:rsid w:val="00DC08A7"/>
    <w:rsid w:val="00DC24AE"/>
    <w:rsid w:val="00DC2AB0"/>
    <w:rsid w:val="00DC2C25"/>
    <w:rsid w:val="00DC3AFE"/>
    <w:rsid w:val="00DC4097"/>
    <w:rsid w:val="00DC4878"/>
    <w:rsid w:val="00DC48B5"/>
    <w:rsid w:val="00DC67E4"/>
    <w:rsid w:val="00DD1132"/>
    <w:rsid w:val="00DD5FBA"/>
    <w:rsid w:val="00DD6A50"/>
    <w:rsid w:val="00DE03A8"/>
    <w:rsid w:val="00DE0A40"/>
    <w:rsid w:val="00DE2BE2"/>
    <w:rsid w:val="00DE7C1D"/>
    <w:rsid w:val="00DF00BE"/>
    <w:rsid w:val="00DF1794"/>
    <w:rsid w:val="00DF1950"/>
    <w:rsid w:val="00DF1BFE"/>
    <w:rsid w:val="00DF340D"/>
    <w:rsid w:val="00DF380D"/>
    <w:rsid w:val="00DF41DC"/>
    <w:rsid w:val="00DF4DEC"/>
    <w:rsid w:val="00DF7419"/>
    <w:rsid w:val="00E0022B"/>
    <w:rsid w:val="00E008E4"/>
    <w:rsid w:val="00E03810"/>
    <w:rsid w:val="00E049C0"/>
    <w:rsid w:val="00E04F41"/>
    <w:rsid w:val="00E06804"/>
    <w:rsid w:val="00E07AAE"/>
    <w:rsid w:val="00E10186"/>
    <w:rsid w:val="00E10CC3"/>
    <w:rsid w:val="00E1132E"/>
    <w:rsid w:val="00E13185"/>
    <w:rsid w:val="00E13F6F"/>
    <w:rsid w:val="00E16D75"/>
    <w:rsid w:val="00E20205"/>
    <w:rsid w:val="00E20580"/>
    <w:rsid w:val="00E2172A"/>
    <w:rsid w:val="00E21CAC"/>
    <w:rsid w:val="00E22B7E"/>
    <w:rsid w:val="00E230A5"/>
    <w:rsid w:val="00E23B3B"/>
    <w:rsid w:val="00E24015"/>
    <w:rsid w:val="00E2450F"/>
    <w:rsid w:val="00E26DB6"/>
    <w:rsid w:val="00E30183"/>
    <w:rsid w:val="00E32176"/>
    <w:rsid w:val="00E3579F"/>
    <w:rsid w:val="00E36F29"/>
    <w:rsid w:val="00E3765B"/>
    <w:rsid w:val="00E377AE"/>
    <w:rsid w:val="00E409D8"/>
    <w:rsid w:val="00E41F39"/>
    <w:rsid w:val="00E42A28"/>
    <w:rsid w:val="00E447BE"/>
    <w:rsid w:val="00E44FA5"/>
    <w:rsid w:val="00E4516C"/>
    <w:rsid w:val="00E45D93"/>
    <w:rsid w:val="00E460DD"/>
    <w:rsid w:val="00E4661A"/>
    <w:rsid w:val="00E50717"/>
    <w:rsid w:val="00E50E7E"/>
    <w:rsid w:val="00E52193"/>
    <w:rsid w:val="00E55FD2"/>
    <w:rsid w:val="00E5664F"/>
    <w:rsid w:val="00E56837"/>
    <w:rsid w:val="00E579B4"/>
    <w:rsid w:val="00E61FA8"/>
    <w:rsid w:val="00E65231"/>
    <w:rsid w:val="00E6536C"/>
    <w:rsid w:val="00E66248"/>
    <w:rsid w:val="00E7012B"/>
    <w:rsid w:val="00E74291"/>
    <w:rsid w:val="00E82C2A"/>
    <w:rsid w:val="00E84047"/>
    <w:rsid w:val="00E8541E"/>
    <w:rsid w:val="00E85D23"/>
    <w:rsid w:val="00E86426"/>
    <w:rsid w:val="00E86DE4"/>
    <w:rsid w:val="00E91A1A"/>
    <w:rsid w:val="00E920FB"/>
    <w:rsid w:val="00E925EC"/>
    <w:rsid w:val="00E951B4"/>
    <w:rsid w:val="00E973AF"/>
    <w:rsid w:val="00E97C8C"/>
    <w:rsid w:val="00EA0232"/>
    <w:rsid w:val="00EA06E3"/>
    <w:rsid w:val="00EA1BC8"/>
    <w:rsid w:val="00EA20DF"/>
    <w:rsid w:val="00EA57D4"/>
    <w:rsid w:val="00EA67FA"/>
    <w:rsid w:val="00EB11EF"/>
    <w:rsid w:val="00EB3942"/>
    <w:rsid w:val="00EC081A"/>
    <w:rsid w:val="00EC0F39"/>
    <w:rsid w:val="00EC12A1"/>
    <w:rsid w:val="00EC19D9"/>
    <w:rsid w:val="00EC3BC5"/>
    <w:rsid w:val="00EC6718"/>
    <w:rsid w:val="00ED01DB"/>
    <w:rsid w:val="00ED0424"/>
    <w:rsid w:val="00ED0B64"/>
    <w:rsid w:val="00ED22B5"/>
    <w:rsid w:val="00ED2572"/>
    <w:rsid w:val="00ED52B7"/>
    <w:rsid w:val="00EE0EAC"/>
    <w:rsid w:val="00EE1FCE"/>
    <w:rsid w:val="00EE5612"/>
    <w:rsid w:val="00EE5CBC"/>
    <w:rsid w:val="00EE7F6F"/>
    <w:rsid w:val="00EE7FB7"/>
    <w:rsid w:val="00EF0DC3"/>
    <w:rsid w:val="00EF119A"/>
    <w:rsid w:val="00EF2CFE"/>
    <w:rsid w:val="00EF49AA"/>
    <w:rsid w:val="00F004B2"/>
    <w:rsid w:val="00F00F69"/>
    <w:rsid w:val="00F017F9"/>
    <w:rsid w:val="00F02F4B"/>
    <w:rsid w:val="00F061DB"/>
    <w:rsid w:val="00F10696"/>
    <w:rsid w:val="00F143D5"/>
    <w:rsid w:val="00F15B2E"/>
    <w:rsid w:val="00F1792F"/>
    <w:rsid w:val="00F20AB2"/>
    <w:rsid w:val="00F20D3E"/>
    <w:rsid w:val="00F210C5"/>
    <w:rsid w:val="00F22C98"/>
    <w:rsid w:val="00F244D4"/>
    <w:rsid w:val="00F25339"/>
    <w:rsid w:val="00F25A39"/>
    <w:rsid w:val="00F26932"/>
    <w:rsid w:val="00F3047C"/>
    <w:rsid w:val="00F327F4"/>
    <w:rsid w:val="00F32F22"/>
    <w:rsid w:val="00F336DE"/>
    <w:rsid w:val="00F3488F"/>
    <w:rsid w:val="00F34A8E"/>
    <w:rsid w:val="00F358B7"/>
    <w:rsid w:val="00F358F6"/>
    <w:rsid w:val="00F3653C"/>
    <w:rsid w:val="00F36DC8"/>
    <w:rsid w:val="00F419B0"/>
    <w:rsid w:val="00F41A35"/>
    <w:rsid w:val="00F4390A"/>
    <w:rsid w:val="00F43C55"/>
    <w:rsid w:val="00F44877"/>
    <w:rsid w:val="00F50536"/>
    <w:rsid w:val="00F51E69"/>
    <w:rsid w:val="00F532D3"/>
    <w:rsid w:val="00F566BB"/>
    <w:rsid w:val="00F5787C"/>
    <w:rsid w:val="00F6062B"/>
    <w:rsid w:val="00F60A65"/>
    <w:rsid w:val="00F615A8"/>
    <w:rsid w:val="00F65A39"/>
    <w:rsid w:val="00F70A40"/>
    <w:rsid w:val="00F71251"/>
    <w:rsid w:val="00F717C3"/>
    <w:rsid w:val="00F735A3"/>
    <w:rsid w:val="00F74F0B"/>
    <w:rsid w:val="00F82344"/>
    <w:rsid w:val="00F827D0"/>
    <w:rsid w:val="00F82EF1"/>
    <w:rsid w:val="00F83C82"/>
    <w:rsid w:val="00F84925"/>
    <w:rsid w:val="00F8502E"/>
    <w:rsid w:val="00F85C75"/>
    <w:rsid w:val="00F86F6C"/>
    <w:rsid w:val="00F87F8F"/>
    <w:rsid w:val="00F91749"/>
    <w:rsid w:val="00F927BB"/>
    <w:rsid w:val="00F92B37"/>
    <w:rsid w:val="00F92E13"/>
    <w:rsid w:val="00F94805"/>
    <w:rsid w:val="00F95432"/>
    <w:rsid w:val="00F96C33"/>
    <w:rsid w:val="00FA0E16"/>
    <w:rsid w:val="00FA18AC"/>
    <w:rsid w:val="00FA3542"/>
    <w:rsid w:val="00FA38BB"/>
    <w:rsid w:val="00FA3988"/>
    <w:rsid w:val="00FA3D88"/>
    <w:rsid w:val="00FA7693"/>
    <w:rsid w:val="00FA7D0A"/>
    <w:rsid w:val="00FB10EE"/>
    <w:rsid w:val="00FB2C7C"/>
    <w:rsid w:val="00FB2E75"/>
    <w:rsid w:val="00FB3CD1"/>
    <w:rsid w:val="00FB5A17"/>
    <w:rsid w:val="00FC020B"/>
    <w:rsid w:val="00FC036A"/>
    <w:rsid w:val="00FC0F22"/>
    <w:rsid w:val="00FC1408"/>
    <w:rsid w:val="00FC2BEF"/>
    <w:rsid w:val="00FC3181"/>
    <w:rsid w:val="00FC430E"/>
    <w:rsid w:val="00FC447C"/>
    <w:rsid w:val="00FC4CCC"/>
    <w:rsid w:val="00FC66EB"/>
    <w:rsid w:val="00FC7B56"/>
    <w:rsid w:val="00FD013C"/>
    <w:rsid w:val="00FD0224"/>
    <w:rsid w:val="00FD03A7"/>
    <w:rsid w:val="00FD3EF2"/>
    <w:rsid w:val="00FD419E"/>
    <w:rsid w:val="00FD5DBE"/>
    <w:rsid w:val="00FE2840"/>
    <w:rsid w:val="00FE2F8E"/>
    <w:rsid w:val="00FE5E58"/>
    <w:rsid w:val="00FE6277"/>
    <w:rsid w:val="00FE6AFF"/>
    <w:rsid w:val="00FE6CB6"/>
    <w:rsid w:val="00FF3147"/>
    <w:rsid w:val="00FF36FB"/>
    <w:rsid w:val="00FF6286"/>
    <w:rsid w:val="01580F88"/>
    <w:rsid w:val="0178C49C"/>
    <w:rsid w:val="01D7F5C5"/>
    <w:rsid w:val="01DCCA1A"/>
    <w:rsid w:val="02675A08"/>
    <w:rsid w:val="02DA02E2"/>
    <w:rsid w:val="02F023BD"/>
    <w:rsid w:val="03256E27"/>
    <w:rsid w:val="03323586"/>
    <w:rsid w:val="0332CFCD"/>
    <w:rsid w:val="034C6C52"/>
    <w:rsid w:val="039F0D43"/>
    <w:rsid w:val="040C90E2"/>
    <w:rsid w:val="0425B576"/>
    <w:rsid w:val="048D3DF0"/>
    <w:rsid w:val="05663039"/>
    <w:rsid w:val="05B2C67C"/>
    <w:rsid w:val="05B9420B"/>
    <w:rsid w:val="062F240C"/>
    <w:rsid w:val="06316B0E"/>
    <w:rsid w:val="06BFC73F"/>
    <w:rsid w:val="073626FE"/>
    <w:rsid w:val="073C51E1"/>
    <w:rsid w:val="07C0D0DA"/>
    <w:rsid w:val="07DA1895"/>
    <w:rsid w:val="085F83A6"/>
    <w:rsid w:val="0913D917"/>
    <w:rsid w:val="09625B6D"/>
    <w:rsid w:val="096F933E"/>
    <w:rsid w:val="09CEDC5C"/>
    <w:rsid w:val="0A22AD76"/>
    <w:rsid w:val="0A7FADF5"/>
    <w:rsid w:val="0A92A33E"/>
    <w:rsid w:val="0A9960D8"/>
    <w:rsid w:val="0AE57A45"/>
    <w:rsid w:val="0B160BC2"/>
    <w:rsid w:val="0B99EB65"/>
    <w:rsid w:val="0C0183B1"/>
    <w:rsid w:val="0C6ABEB5"/>
    <w:rsid w:val="0CF432CD"/>
    <w:rsid w:val="0D41E090"/>
    <w:rsid w:val="0EA458F0"/>
    <w:rsid w:val="0EF11249"/>
    <w:rsid w:val="0FEAC8D2"/>
    <w:rsid w:val="1018B2F8"/>
    <w:rsid w:val="10C9B404"/>
    <w:rsid w:val="11273312"/>
    <w:rsid w:val="1138B1CD"/>
    <w:rsid w:val="11963C83"/>
    <w:rsid w:val="120081C9"/>
    <w:rsid w:val="125F7C4B"/>
    <w:rsid w:val="1275FE3B"/>
    <w:rsid w:val="1338FF41"/>
    <w:rsid w:val="134AA484"/>
    <w:rsid w:val="135EED96"/>
    <w:rsid w:val="13FC818B"/>
    <w:rsid w:val="143D1691"/>
    <w:rsid w:val="14B03FB5"/>
    <w:rsid w:val="14CBD355"/>
    <w:rsid w:val="150117E6"/>
    <w:rsid w:val="15227696"/>
    <w:rsid w:val="1533CA18"/>
    <w:rsid w:val="158695C8"/>
    <w:rsid w:val="15CB9C67"/>
    <w:rsid w:val="162731AF"/>
    <w:rsid w:val="162DDD9B"/>
    <w:rsid w:val="163CC2FE"/>
    <w:rsid w:val="163DDB37"/>
    <w:rsid w:val="1662C3F5"/>
    <w:rsid w:val="1699E4A4"/>
    <w:rsid w:val="16A76488"/>
    <w:rsid w:val="16CDBC4A"/>
    <w:rsid w:val="174819BC"/>
    <w:rsid w:val="174DECBA"/>
    <w:rsid w:val="17D9A590"/>
    <w:rsid w:val="1802C336"/>
    <w:rsid w:val="184C18D3"/>
    <w:rsid w:val="189DD5C0"/>
    <w:rsid w:val="18D4100C"/>
    <w:rsid w:val="197CCECA"/>
    <w:rsid w:val="19CC4F98"/>
    <w:rsid w:val="1A70C06C"/>
    <w:rsid w:val="1B0E7559"/>
    <w:rsid w:val="1B77B240"/>
    <w:rsid w:val="1BBB5F9E"/>
    <w:rsid w:val="1BBD57B2"/>
    <w:rsid w:val="1C9B0FED"/>
    <w:rsid w:val="1D0E70E3"/>
    <w:rsid w:val="1D146240"/>
    <w:rsid w:val="1D34B0D6"/>
    <w:rsid w:val="1D791A7B"/>
    <w:rsid w:val="1E7458E2"/>
    <w:rsid w:val="1E9D8F68"/>
    <w:rsid w:val="1F084CEB"/>
    <w:rsid w:val="1F5C0242"/>
    <w:rsid w:val="1F7D29A2"/>
    <w:rsid w:val="201AFC85"/>
    <w:rsid w:val="20ABF448"/>
    <w:rsid w:val="210452DF"/>
    <w:rsid w:val="21471467"/>
    <w:rsid w:val="219E0433"/>
    <w:rsid w:val="21FF0E0B"/>
    <w:rsid w:val="2266E9D0"/>
    <w:rsid w:val="22D552F8"/>
    <w:rsid w:val="22F33846"/>
    <w:rsid w:val="23AA6663"/>
    <w:rsid w:val="23C98E89"/>
    <w:rsid w:val="24510D42"/>
    <w:rsid w:val="245F5431"/>
    <w:rsid w:val="24743F63"/>
    <w:rsid w:val="2477D305"/>
    <w:rsid w:val="2569A085"/>
    <w:rsid w:val="25887E2C"/>
    <w:rsid w:val="25B0AB6F"/>
    <w:rsid w:val="25B21B69"/>
    <w:rsid w:val="2608F869"/>
    <w:rsid w:val="270ED0FB"/>
    <w:rsid w:val="273FD22C"/>
    <w:rsid w:val="27F9F7FB"/>
    <w:rsid w:val="286755C4"/>
    <w:rsid w:val="28878FBD"/>
    <w:rsid w:val="289771DE"/>
    <w:rsid w:val="289B4342"/>
    <w:rsid w:val="28A0E9F0"/>
    <w:rsid w:val="293CE518"/>
    <w:rsid w:val="29409184"/>
    <w:rsid w:val="29731137"/>
    <w:rsid w:val="298352C5"/>
    <w:rsid w:val="29947B0D"/>
    <w:rsid w:val="2999CBAF"/>
    <w:rsid w:val="29A574C8"/>
    <w:rsid w:val="2AB89849"/>
    <w:rsid w:val="2B32646C"/>
    <w:rsid w:val="2B3CDDF8"/>
    <w:rsid w:val="2B7161F9"/>
    <w:rsid w:val="2B866EE9"/>
    <w:rsid w:val="2BAC67B3"/>
    <w:rsid w:val="2BC03D30"/>
    <w:rsid w:val="2BC2DC86"/>
    <w:rsid w:val="2C281BED"/>
    <w:rsid w:val="2C7278A6"/>
    <w:rsid w:val="2C8E157E"/>
    <w:rsid w:val="2D093823"/>
    <w:rsid w:val="2D8D1D50"/>
    <w:rsid w:val="2D9CC2E2"/>
    <w:rsid w:val="2DAFEAD3"/>
    <w:rsid w:val="2DEDE5C3"/>
    <w:rsid w:val="2E71BFE3"/>
    <w:rsid w:val="2EA902BB"/>
    <w:rsid w:val="2F22D2A4"/>
    <w:rsid w:val="2F352E20"/>
    <w:rsid w:val="2F4B7B79"/>
    <w:rsid w:val="2FB49EC2"/>
    <w:rsid w:val="2FB5D8D6"/>
    <w:rsid w:val="2FF6311A"/>
    <w:rsid w:val="302D087F"/>
    <w:rsid w:val="303416DA"/>
    <w:rsid w:val="3036D59E"/>
    <w:rsid w:val="308D2CCA"/>
    <w:rsid w:val="30905DB0"/>
    <w:rsid w:val="30C248C8"/>
    <w:rsid w:val="30D5561E"/>
    <w:rsid w:val="31210BA3"/>
    <w:rsid w:val="31310F50"/>
    <w:rsid w:val="315BF6C9"/>
    <w:rsid w:val="31C6BB6A"/>
    <w:rsid w:val="31D1260F"/>
    <w:rsid w:val="31D9D84D"/>
    <w:rsid w:val="32162BAF"/>
    <w:rsid w:val="324E9CDA"/>
    <w:rsid w:val="32687EB0"/>
    <w:rsid w:val="32A801CB"/>
    <w:rsid w:val="32C9B4D7"/>
    <w:rsid w:val="32D73B6F"/>
    <w:rsid w:val="32E5C69A"/>
    <w:rsid w:val="32E8A917"/>
    <w:rsid w:val="3314EE5E"/>
    <w:rsid w:val="3325AC19"/>
    <w:rsid w:val="33318D45"/>
    <w:rsid w:val="3337C238"/>
    <w:rsid w:val="33C20429"/>
    <w:rsid w:val="33EC3163"/>
    <w:rsid w:val="33FD8A25"/>
    <w:rsid w:val="342B0817"/>
    <w:rsid w:val="34D1B8DC"/>
    <w:rsid w:val="34DCCFD2"/>
    <w:rsid w:val="35309007"/>
    <w:rsid w:val="35323EAA"/>
    <w:rsid w:val="35638527"/>
    <w:rsid w:val="35D46536"/>
    <w:rsid w:val="35DBFD26"/>
    <w:rsid w:val="3658E1EC"/>
    <w:rsid w:val="3683D70D"/>
    <w:rsid w:val="369EB3C4"/>
    <w:rsid w:val="37637FFC"/>
    <w:rsid w:val="3787CA5D"/>
    <w:rsid w:val="37DB344B"/>
    <w:rsid w:val="38141B07"/>
    <w:rsid w:val="38800944"/>
    <w:rsid w:val="3916A47D"/>
    <w:rsid w:val="39348572"/>
    <w:rsid w:val="39AB98C9"/>
    <w:rsid w:val="39BFD69E"/>
    <w:rsid w:val="39D1264A"/>
    <w:rsid w:val="3A1C731F"/>
    <w:rsid w:val="3A6296FC"/>
    <w:rsid w:val="3A6F0930"/>
    <w:rsid w:val="3B813517"/>
    <w:rsid w:val="3BD8B10C"/>
    <w:rsid w:val="3C341D85"/>
    <w:rsid w:val="3C669AFD"/>
    <w:rsid w:val="3C67C303"/>
    <w:rsid w:val="3CAAB03E"/>
    <w:rsid w:val="3CC38B59"/>
    <w:rsid w:val="3CE60088"/>
    <w:rsid w:val="3D060177"/>
    <w:rsid w:val="3D1A570C"/>
    <w:rsid w:val="3D31DFF6"/>
    <w:rsid w:val="3D8F9B91"/>
    <w:rsid w:val="3DA686D1"/>
    <w:rsid w:val="3E3745D7"/>
    <w:rsid w:val="3E8D6849"/>
    <w:rsid w:val="3EB18B15"/>
    <w:rsid w:val="3EB2E839"/>
    <w:rsid w:val="3F14E291"/>
    <w:rsid w:val="3F23EF32"/>
    <w:rsid w:val="3F595440"/>
    <w:rsid w:val="3F87BCB5"/>
    <w:rsid w:val="3FBA891C"/>
    <w:rsid w:val="3FDC8FB5"/>
    <w:rsid w:val="4065869A"/>
    <w:rsid w:val="407B10C7"/>
    <w:rsid w:val="40CFA049"/>
    <w:rsid w:val="4118CCBD"/>
    <w:rsid w:val="414A8F3A"/>
    <w:rsid w:val="4156EBAD"/>
    <w:rsid w:val="4167AEF8"/>
    <w:rsid w:val="41721EFE"/>
    <w:rsid w:val="41989D95"/>
    <w:rsid w:val="41B72C50"/>
    <w:rsid w:val="41E7CB7B"/>
    <w:rsid w:val="434E271E"/>
    <w:rsid w:val="43A66BF0"/>
    <w:rsid w:val="43F050E5"/>
    <w:rsid w:val="44433466"/>
    <w:rsid w:val="44864B15"/>
    <w:rsid w:val="44C215B6"/>
    <w:rsid w:val="45276BA2"/>
    <w:rsid w:val="453B8773"/>
    <w:rsid w:val="45470B66"/>
    <w:rsid w:val="46DE2052"/>
    <w:rsid w:val="475E479D"/>
    <w:rsid w:val="476EB143"/>
    <w:rsid w:val="47ACC086"/>
    <w:rsid w:val="47D3FCB1"/>
    <w:rsid w:val="48240899"/>
    <w:rsid w:val="4824D620"/>
    <w:rsid w:val="4834A1D3"/>
    <w:rsid w:val="48E45358"/>
    <w:rsid w:val="48ED1752"/>
    <w:rsid w:val="48F08FF9"/>
    <w:rsid w:val="49011222"/>
    <w:rsid w:val="491836DE"/>
    <w:rsid w:val="493140BA"/>
    <w:rsid w:val="4937AA2A"/>
    <w:rsid w:val="4948516C"/>
    <w:rsid w:val="49B49BFD"/>
    <w:rsid w:val="49DB68D6"/>
    <w:rsid w:val="4A417300"/>
    <w:rsid w:val="4A42AF88"/>
    <w:rsid w:val="4B173622"/>
    <w:rsid w:val="4B37D1AC"/>
    <w:rsid w:val="4B3ED3F7"/>
    <w:rsid w:val="4BBB1F59"/>
    <w:rsid w:val="4BC7D7D2"/>
    <w:rsid w:val="4BF77437"/>
    <w:rsid w:val="4D1B897C"/>
    <w:rsid w:val="4D283F17"/>
    <w:rsid w:val="4D36B29C"/>
    <w:rsid w:val="4D41A32D"/>
    <w:rsid w:val="4DE05AFC"/>
    <w:rsid w:val="4E511153"/>
    <w:rsid w:val="4E657AF8"/>
    <w:rsid w:val="4ECE2EF2"/>
    <w:rsid w:val="4EF5EC45"/>
    <w:rsid w:val="4F58FB99"/>
    <w:rsid w:val="4F8B9E37"/>
    <w:rsid w:val="4F9EBD12"/>
    <w:rsid w:val="503D8E85"/>
    <w:rsid w:val="50581DF5"/>
    <w:rsid w:val="5067CD5F"/>
    <w:rsid w:val="50A70ADB"/>
    <w:rsid w:val="50B80D40"/>
    <w:rsid w:val="515A11EB"/>
    <w:rsid w:val="51BCB2AD"/>
    <w:rsid w:val="523D6BA8"/>
    <w:rsid w:val="52649AF8"/>
    <w:rsid w:val="52831F75"/>
    <w:rsid w:val="52A0FA44"/>
    <w:rsid w:val="532F17B0"/>
    <w:rsid w:val="533BE30A"/>
    <w:rsid w:val="5346C598"/>
    <w:rsid w:val="536C0F4A"/>
    <w:rsid w:val="539F6E4B"/>
    <w:rsid w:val="53BDAA11"/>
    <w:rsid w:val="53CFD2EE"/>
    <w:rsid w:val="53F4AAAD"/>
    <w:rsid w:val="53FB7460"/>
    <w:rsid w:val="542F7C2D"/>
    <w:rsid w:val="54A3DB58"/>
    <w:rsid w:val="54D471C1"/>
    <w:rsid w:val="5591F28B"/>
    <w:rsid w:val="55B3570F"/>
    <w:rsid w:val="55F3EAEC"/>
    <w:rsid w:val="56365E68"/>
    <w:rsid w:val="5641A1B5"/>
    <w:rsid w:val="56D8D575"/>
    <w:rsid w:val="56DB3EE3"/>
    <w:rsid w:val="5705C731"/>
    <w:rsid w:val="5705D337"/>
    <w:rsid w:val="571D6E78"/>
    <w:rsid w:val="575E4F6A"/>
    <w:rsid w:val="581717E3"/>
    <w:rsid w:val="5824665B"/>
    <w:rsid w:val="582CF31B"/>
    <w:rsid w:val="582F15DD"/>
    <w:rsid w:val="5860C141"/>
    <w:rsid w:val="5874A5D6"/>
    <w:rsid w:val="58828E7B"/>
    <w:rsid w:val="588683E1"/>
    <w:rsid w:val="59270645"/>
    <w:rsid w:val="59619AC3"/>
    <w:rsid w:val="59A77226"/>
    <w:rsid w:val="59B8E176"/>
    <w:rsid w:val="5A107637"/>
    <w:rsid w:val="5A732FF3"/>
    <w:rsid w:val="5A80549F"/>
    <w:rsid w:val="5A9F5C43"/>
    <w:rsid w:val="5ABB8785"/>
    <w:rsid w:val="5AF3B9E2"/>
    <w:rsid w:val="5BAA8006"/>
    <w:rsid w:val="5D024ED6"/>
    <w:rsid w:val="5D0E9B79"/>
    <w:rsid w:val="5D48FE9B"/>
    <w:rsid w:val="5DB8BD76"/>
    <w:rsid w:val="5E01FEB4"/>
    <w:rsid w:val="5E140721"/>
    <w:rsid w:val="5E3A9D3D"/>
    <w:rsid w:val="5E74002D"/>
    <w:rsid w:val="5F204AD6"/>
    <w:rsid w:val="5F5780B5"/>
    <w:rsid w:val="5FA9B767"/>
    <w:rsid w:val="5FBE56D5"/>
    <w:rsid w:val="5FCFA768"/>
    <w:rsid w:val="60444567"/>
    <w:rsid w:val="60B97C3E"/>
    <w:rsid w:val="610C456F"/>
    <w:rsid w:val="6191C932"/>
    <w:rsid w:val="61CE46B6"/>
    <w:rsid w:val="62E15049"/>
    <w:rsid w:val="62F1F33B"/>
    <w:rsid w:val="62F4B7C4"/>
    <w:rsid w:val="6307AEFF"/>
    <w:rsid w:val="636295D4"/>
    <w:rsid w:val="6377DB79"/>
    <w:rsid w:val="6409EC36"/>
    <w:rsid w:val="6467B62A"/>
    <w:rsid w:val="64B990B2"/>
    <w:rsid w:val="65270E87"/>
    <w:rsid w:val="656070AC"/>
    <w:rsid w:val="6685684E"/>
    <w:rsid w:val="672D75BC"/>
    <w:rsid w:val="673B3309"/>
    <w:rsid w:val="678A6902"/>
    <w:rsid w:val="67C49A15"/>
    <w:rsid w:val="68B9455A"/>
    <w:rsid w:val="68E8737A"/>
    <w:rsid w:val="68E90EBF"/>
    <w:rsid w:val="693C5BA9"/>
    <w:rsid w:val="6962A965"/>
    <w:rsid w:val="6A515DA3"/>
    <w:rsid w:val="6A67B253"/>
    <w:rsid w:val="6A9041DC"/>
    <w:rsid w:val="6AB22086"/>
    <w:rsid w:val="6AB7D0EF"/>
    <w:rsid w:val="6AB95A9E"/>
    <w:rsid w:val="6AEC2EF0"/>
    <w:rsid w:val="6AEE01DE"/>
    <w:rsid w:val="6B7F4F1B"/>
    <w:rsid w:val="6C525348"/>
    <w:rsid w:val="6CD21361"/>
    <w:rsid w:val="6CF5EA35"/>
    <w:rsid w:val="6D057390"/>
    <w:rsid w:val="6D1B57FE"/>
    <w:rsid w:val="6D79DE6A"/>
    <w:rsid w:val="6D88DA65"/>
    <w:rsid w:val="6DBA7324"/>
    <w:rsid w:val="6DF5CAF6"/>
    <w:rsid w:val="6E01CC36"/>
    <w:rsid w:val="6E0A1C78"/>
    <w:rsid w:val="6E6778C0"/>
    <w:rsid w:val="6E706FB5"/>
    <w:rsid w:val="6E7F2D4E"/>
    <w:rsid w:val="6E9AEFF9"/>
    <w:rsid w:val="6EB97F83"/>
    <w:rsid w:val="6ED43008"/>
    <w:rsid w:val="6ED5AF17"/>
    <w:rsid w:val="6EFD810E"/>
    <w:rsid w:val="6F41D954"/>
    <w:rsid w:val="6FD62719"/>
    <w:rsid w:val="6FFB15E5"/>
    <w:rsid w:val="70D2A45E"/>
    <w:rsid w:val="71404F69"/>
    <w:rsid w:val="7173F37B"/>
    <w:rsid w:val="71E2AEB0"/>
    <w:rsid w:val="727B7A80"/>
    <w:rsid w:val="730A7FEA"/>
    <w:rsid w:val="73150F9E"/>
    <w:rsid w:val="732F8F09"/>
    <w:rsid w:val="73D0D686"/>
    <w:rsid w:val="73FE55E1"/>
    <w:rsid w:val="74119994"/>
    <w:rsid w:val="743EAF05"/>
    <w:rsid w:val="74846682"/>
    <w:rsid w:val="74AD3BFE"/>
    <w:rsid w:val="74F346EA"/>
    <w:rsid w:val="750F99D5"/>
    <w:rsid w:val="75D4DB6A"/>
    <w:rsid w:val="75E29539"/>
    <w:rsid w:val="774FC336"/>
    <w:rsid w:val="78195E1F"/>
    <w:rsid w:val="78B4FB17"/>
    <w:rsid w:val="78EC8171"/>
    <w:rsid w:val="792D635E"/>
    <w:rsid w:val="7969CC4C"/>
    <w:rsid w:val="798A53BA"/>
    <w:rsid w:val="79E94ECC"/>
    <w:rsid w:val="79F3FDD6"/>
    <w:rsid w:val="79FEE034"/>
    <w:rsid w:val="7A3BB34E"/>
    <w:rsid w:val="7A4ECBF1"/>
    <w:rsid w:val="7A9EA4ED"/>
    <w:rsid w:val="7B50DDAB"/>
    <w:rsid w:val="7B9F66FA"/>
    <w:rsid w:val="7BAB1D49"/>
    <w:rsid w:val="7BF03F69"/>
    <w:rsid w:val="7C1860D7"/>
    <w:rsid w:val="7C276E5D"/>
    <w:rsid w:val="7C3731BD"/>
    <w:rsid w:val="7C5F1272"/>
    <w:rsid w:val="7CEAA433"/>
    <w:rsid w:val="7D53D1AD"/>
    <w:rsid w:val="7D7E183B"/>
    <w:rsid w:val="7DBCA900"/>
    <w:rsid w:val="7DEC26C8"/>
    <w:rsid w:val="7DF604D6"/>
    <w:rsid w:val="7E48074C"/>
    <w:rsid w:val="7F654810"/>
    <w:rsid w:val="7F761A42"/>
    <w:rsid w:val="7F9CE57D"/>
    <w:rsid w:val="7FCB4873"/>
    <w:rsid w:val="7FDACD5E"/>
  </w:rsids>
  <w:docVars>
    <w:docVar w:name="__Grammarly_42___1" w:val="H4sIAAAAAAAEAKtWcslP9kxRslIyNDYyNDe2NDQysjAzMDc3NjRU0lEKTi0uzszPAykwNK4FAPq727stAAAA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5DC50FD"/>
  <w15:docId w15:val="{01E2513A-F20A-4980-A744-290F68E9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3300"/>
    <w:pPr>
      <w:spacing w:after="0"/>
      <w:jc w:val="left"/>
    </w:pPr>
    <w:rPr>
      <w:sz w:val="24"/>
    </w:rPr>
  </w:style>
  <w:style w:type="paragraph" w:styleId="Heading1">
    <w:name w:val="heading 1"/>
    <w:basedOn w:val="Style1"/>
    <w:next w:val="Normal"/>
    <w:link w:val="Heading1Char"/>
    <w:uiPriority w:val="9"/>
    <w:qFormat/>
    <w:rsid w:val="00947EB4"/>
    <w:pPr>
      <w:outlineLvl w:val="0"/>
    </w:pPr>
  </w:style>
  <w:style w:type="paragraph" w:styleId="Heading2">
    <w:name w:val="heading 2"/>
    <w:basedOn w:val="Style2"/>
    <w:next w:val="Normal"/>
    <w:link w:val="Heading2Char"/>
    <w:uiPriority w:val="9"/>
    <w:unhideWhenUsed/>
    <w:qFormat/>
    <w:rsid w:val="00947EB4"/>
    <w:pPr>
      <w:outlineLvl w:val="1"/>
    </w:pPr>
  </w:style>
  <w:style w:type="paragraph" w:styleId="Heading3">
    <w:name w:val="heading 3"/>
    <w:basedOn w:val="Style3"/>
    <w:next w:val="Normal"/>
    <w:link w:val="Heading3Char"/>
    <w:uiPriority w:val="9"/>
    <w:unhideWhenUsed/>
    <w:qFormat/>
    <w:rsid w:val="00947EB4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41DE4"/>
    <w:pPr>
      <w:ind w:left="720"/>
      <w:contextualSpacing/>
    </w:pPr>
  </w:style>
  <w:style w:type="paragraph" w:customStyle="1" w:styleId="Default">
    <w:name w:val="Default"/>
    <w:rsid w:val="00211A8B"/>
    <w:pPr>
      <w:autoSpaceDE w:val="0"/>
      <w:autoSpaceDN w:val="0"/>
      <w:adjustRightInd w:val="0"/>
      <w:spacing w:after="0"/>
      <w:jc w:val="lef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rsid w:val="00211A8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01C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1C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1C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C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C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D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12D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DC8"/>
  </w:style>
  <w:style w:type="paragraph" w:styleId="Footer">
    <w:name w:val="footer"/>
    <w:basedOn w:val="Normal"/>
    <w:link w:val="FooterChar"/>
    <w:uiPriority w:val="99"/>
    <w:unhideWhenUsed/>
    <w:rsid w:val="00812D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DC8"/>
  </w:style>
  <w:style w:type="paragraph" w:styleId="Revision">
    <w:name w:val="Revision"/>
    <w:hidden/>
    <w:uiPriority w:val="99"/>
    <w:semiHidden/>
    <w:rsid w:val="00E008E4"/>
    <w:pPr>
      <w:spacing w:after="0"/>
      <w:jc w:val="left"/>
    </w:pPr>
  </w:style>
  <w:style w:type="character" w:customStyle="1" w:styleId="Heading2Char">
    <w:name w:val="Heading 2 Char"/>
    <w:basedOn w:val="DefaultParagraphFont"/>
    <w:link w:val="Heading2"/>
    <w:uiPriority w:val="9"/>
    <w:rsid w:val="00947EB4"/>
    <w:rPr>
      <w:rFonts w:eastAsiaTheme="minorEastAsia" w:cstheme="minorHAnsi"/>
      <w:b/>
      <w:color w:val="EEE9E4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7958E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7EB4"/>
    <w:rPr>
      <w:rFonts w:cstheme="minorHAnsi"/>
      <w:sz w:val="48"/>
      <w:szCs w:val="48"/>
    </w:rPr>
  </w:style>
  <w:style w:type="table" w:styleId="TableGrid">
    <w:name w:val="Table Grid"/>
    <w:basedOn w:val="TableNormal"/>
    <w:uiPriority w:val="59"/>
    <w:rsid w:val="000124EF"/>
    <w:pPr>
      <w:spacing w:after="0"/>
      <w:jc w:val="left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124EF"/>
  </w:style>
  <w:style w:type="paragraph" w:customStyle="1" w:styleId="Instructions">
    <w:name w:val="Instructions"/>
    <w:basedOn w:val="List"/>
    <w:link w:val="InstructionsChar"/>
    <w:qFormat/>
    <w:rsid w:val="000124EF"/>
    <w:pPr>
      <w:tabs>
        <w:tab w:val="left" w:pos="360"/>
      </w:tabs>
      <w:spacing w:after="120"/>
      <w:ind w:left="0" w:firstLine="0"/>
      <w:contextualSpacing w:val="0"/>
    </w:pPr>
    <w:rPr>
      <w:rFonts w:ascii="Calibri" w:hAnsi="Calibri" w:eastAsiaTheme="minorEastAsia"/>
      <w:i/>
      <w:lang w:bidi="en-US"/>
    </w:rPr>
  </w:style>
  <w:style w:type="character" w:customStyle="1" w:styleId="InstructionsChar">
    <w:name w:val="Instructions Char"/>
    <w:basedOn w:val="DefaultParagraphFont"/>
    <w:link w:val="Instructions"/>
    <w:rsid w:val="000124EF"/>
    <w:rPr>
      <w:rFonts w:ascii="Calibri" w:hAnsi="Calibri" w:eastAsiaTheme="minorEastAsia"/>
      <w:i/>
      <w:lang w:bidi="en-US"/>
    </w:rPr>
  </w:style>
  <w:style w:type="paragraph" w:customStyle="1" w:styleId="FormAnswers">
    <w:name w:val="FormAnswers"/>
    <w:basedOn w:val="Normal"/>
    <w:link w:val="FormAnswersChar"/>
    <w:qFormat/>
    <w:rsid w:val="000124EF"/>
    <w:pPr>
      <w:spacing w:before="20" w:after="20"/>
    </w:pPr>
    <w:rPr>
      <w:rFonts w:ascii="Calibri" w:hAnsi="Calibri" w:cs="Arial"/>
    </w:rPr>
  </w:style>
  <w:style w:type="character" w:customStyle="1" w:styleId="FormAnswersChar">
    <w:name w:val="FormAnswers Char"/>
    <w:basedOn w:val="DefaultParagraphFont"/>
    <w:link w:val="FormAnswers"/>
    <w:rsid w:val="000124EF"/>
    <w:rPr>
      <w:rFonts w:ascii="Calibri" w:hAnsi="Calibri" w:cs="Arial"/>
    </w:rPr>
  </w:style>
  <w:style w:type="paragraph" w:styleId="List">
    <w:name w:val="List"/>
    <w:basedOn w:val="Normal"/>
    <w:uiPriority w:val="99"/>
    <w:semiHidden/>
    <w:unhideWhenUsed/>
    <w:rsid w:val="000124EF"/>
    <w:pPr>
      <w:ind w:left="360" w:hanging="360"/>
      <w:contextualSpacing/>
    </w:pPr>
  </w:style>
  <w:style w:type="character" w:styleId="PlaceholderText">
    <w:name w:val="Placeholder Text"/>
    <w:basedOn w:val="DefaultParagraphFont"/>
    <w:uiPriority w:val="99"/>
    <w:semiHidden/>
    <w:rsid w:val="007F15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A1BC8"/>
    <w:rPr>
      <w:color w:val="605E5C"/>
      <w:shd w:val="clear" w:color="auto" w:fill="E1DFDD"/>
    </w:rPr>
  </w:style>
  <w:style w:type="paragraph" w:customStyle="1" w:styleId="Heading">
    <w:name w:val="Heading"/>
    <w:basedOn w:val="Normal"/>
    <w:link w:val="HeadingChar"/>
    <w:qFormat/>
    <w:rsid w:val="00E86DE4"/>
    <w:rPr>
      <w:rFonts w:cstheme="minorHAnsi"/>
      <w:b/>
      <w:sz w:val="28"/>
      <w:szCs w:val="28"/>
    </w:rPr>
  </w:style>
  <w:style w:type="character" w:customStyle="1" w:styleId="HeadingChar">
    <w:name w:val="Heading Char"/>
    <w:basedOn w:val="DefaultParagraphFont"/>
    <w:link w:val="Heading"/>
    <w:rsid w:val="00E86DE4"/>
    <w:rPr>
      <w:rFonts w:cstheme="minorHAnsi"/>
      <w:b/>
      <w:sz w:val="28"/>
      <w:szCs w:val="28"/>
    </w:rPr>
  </w:style>
  <w:style w:type="character" w:customStyle="1" w:styleId="fontstyle01">
    <w:name w:val="fontstyle01"/>
    <w:basedOn w:val="DefaultParagraphFont"/>
    <w:rsid w:val="00D54DDD"/>
    <w:rPr>
      <w:rFonts w:ascii="Montserrat-Regular" w:hAnsi="Montserrat-Regular" w:hint="default"/>
      <w:b w:val="0"/>
      <w:bCs w:val="0"/>
      <w:i w:val="0"/>
      <w:iCs w:val="0"/>
      <w:color w:val="494D4D"/>
      <w:sz w:val="20"/>
      <w:szCs w:val="20"/>
    </w:rPr>
  </w:style>
  <w:style w:type="paragraph" w:customStyle="1" w:styleId="paragraph">
    <w:name w:val="paragraph"/>
    <w:basedOn w:val="Normal"/>
    <w:rsid w:val="002B7904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2B7904"/>
  </w:style>
  <w:style w:type="character" w:customStyle="1" w:styleId="eop">
    <w:name w:val="eop"/>
    <w:basedOn w:val="DefaultParagraphFont"/>
    <w:rsid w:val="002B790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Style1">
    <w:name w:val="Style1"/>
    <w:basedOn w:val="Normal"/>
    <w:link w:val="Style1Char"/>
    <w:qFormat/>
    <w:rsid w:val="00F02F4B"/>
    <w:pPr>
      <w:keepLines/>
    </w:pPr>
    <w:rPr>
      <w:rFonts w:cstheme="minorHAnsi"/>
      <w:sz w:val="48"/>
      <w:szCs w:val="48"/>
    </w:rPr>
  </w:style>
  <w:style w:type="paragraph" w:customStyle="1" w:styleId="Style2">
    <w:name w:val="Style2"/>
    <w:basedOn w:val="Heading"/>
    <w:qFormat/>
    <w:rsid w:val="00F02F4B"/>
    <w:rPr>
      <w:rFonts w:eastAsiaTheme="minorEastAsia"/>
      <w:color w:val="EEE9E4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F02F4B"/>
    <w:rPr>
      <w:rFonts w:cstheme="minorHAnsi"/>
      <w:sz w:val="48"/>
      <w:szCs w:val="48"/>
    </w:rPr>
  </w:style>
  <w:style w:type="paragraph" w:customStyle="1" w:styleId="Style3">
    <w:name w:val="Style3"/>
    <w:basedOn w:val="Heading"/>
    <w:qFormat/>
    <w:rsid w:val="00F02F4B"/>
  </w:style>
  <w:style w:type="character" w:customStyle="1" w:styleId="Heading3Char">
    <w:name w:val="Heading 3 Char"/>
    <w:basedOn w:val="DefaultParagraphFont"/>
    <w:link w:val="Heading3"/>
    <w:uiPriority w:val="9"/>
    <w:rsid w:val="00947EB4"/>
    <w:rPr>
      <w:rFonts w:cstheme="minorHAnsi"/>
      <w:b/>
      <w:sz w:val="28"/>
      <w:szCs w:val="28"/>
    </w:rPr>
  </w:style>
  <w:style w:type="table" w:styleId="GridTableLight">
    <w:name w:val="Grid Table Light"/>
    <w:basedOn w:val="TableNormal"/>
    <w:uiPriority w:val="40"/>
    <w:rsid w:val="003F6EBC"/>
    <w:pPr>
      <w:spacing w:after="0"/>
      <w:jc w:val="left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A51228"/>
    <w:pPr>
      <w:spacing w:after="0"/>
      <w:jc w:val="left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f01">
    <w:name w:val="cf01"/>
    <w:basedOn w:val="DefaultParagraphFont"/>
    <w:rsid w:val="005462A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8ACB22-D4CB-48E6-954C-B180E15EB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1</TotalTime>
  <Pages>14</Pages>
  <Words>3548</Words>
  <Characters>22845</Characters>
  <Application>Microsoft Office Word</Application>
  <DocSecurity>0</DocSecurity>
  <Lines>19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eterson</dc:creator>
  <cp:lastModifiedBy>Caruthers, Lexi@SCC</cp:lastModifiedBy>
  <cp:revision>137</cp:revision>
  <cp:lastPrinted>2020-01-30T18:20:00Z</cp:lastPrinted>
  <dcterms:created xsi:type="dcterms:W3CDTF">2023-02-23T21:48:00Z</dcterms:created>
  <dcterms:modified xsi:type="dcterms:W3CDTF">2024-02-05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8aeea8c65c54fc2572d69c2bb880c4dcf15fbe4f7274f5740597d40cbaf868</vt:lpwstr>
  </property>
  <property fmtid="{D5CDD505-2E9C-101B-9397-08002B2CF9AE}" pid="3" name="_DocHome">
    <vt:i4>582041792</vt:i4>
  </property>
</Properties>
</file>